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5851" w:rsidRDefault="00065851" w:rsidP="00065851">
      <w:pPr>
        <w:tabs>
          <w:tab w:val="left" w:pos="4958"/>
          <w:tab w:val="left" w:pos="7966"/>
        </w:tabs>
        <w:ind w:left="221"/>
        <w:rPr>
          <w:sz w:val="20"/>
          <w:szCs w:val="20"/>
          <w:rtl/>
        </w:rPr>
      </w:pPr>
      <w:r>
        <w:rPr>
          <w:noProof/>
          <w:position w:val="14"/>
          <w:sz w:val="20"/>
          <w:lang w:val="en-US" w:eastAsia="en-US"/>
        </w:rPr>
        <w:drawing>
          <wp:inline distT="0" distB="0" distL="0" distR="0" wp14:anchorId="43AECC40" wp14:editId="23DE7C75">
            <wp:extent cx="2032384" cy="937259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32384" cy="937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position w:val="14"/>
          <w:sz w:val="20"/>
          <w:szCs w:val="20"/>
          <w:rtl/>
        </w:rPr>
        <w:tab/>
      </w:r>
      <w:r>
        <w:rPr>
          <w:noProof/>
          <w:sz w:val="20"/>
          <w:lang w:val="en-US" w:eastAsia="en-US"/>
        </w:rPr>
        <w:drawing>
          <wp:inline distT="0" distB="0" distL="0" distR="0" wp14:anchorId="295959BD" wp14:editId="63D47B34">
            <wp:extent cx="935277" cy="997457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35277" cy="997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  <w:szCs w:val="20"/>
          <w:rtl/>
        </w:rPr>
        <w:tab/>
      </w:r>
      <w:r>
        <w:rPr>
          <w:noProof/>
          <w:position w:val="24"/>
          <w:sz w:val="20"/>
          <w:lang w:val="en-US" w:eastAsia="en-US"/>
        </w:rPr>
        <w:drawing>
          <wp:inline distT="0" distB="0" distL="0" distR="0" wp14:anchorId="69876808" wp14:editId="0AAEFB90">
            <wp:extent cx="1590571" cy="762000"/>
            <wp:effectExtent l="0" t="0" r="0" b="0"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0571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5851" w:rsidRDefault="00724334" w:rsidP="00065851">
      <w:pPr>
        <w:pStyle w:val="a3"/>
        <w:rPr>
          <w:b w:val="0"/>
          <w:bCs w:val="0"/>
          <w:i w:val="0"/>
          <w:sz w:val="22"/>
          <w:szCs w:val="22"/>
          <w:rtl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7DDF88A" wp14:editId="7994A00B">
                <wp:simplePos x="0" y="0"/>
                <wp:positionH relativeFrom="column">
                  <wp:posOffset>1860550</wp:posOffset>
                </wp:positionH>
                <wp:positionV relativeFrom="paragraph">
                  <wp:posOffset>295275</wp:posOffset>
                </wp:positionV>
                <wp:extent cx="3352800" cy="381000"/>
                <wp:effectExtent l="0" t="0" r="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28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65851" w:rsidRPr="00065851" w:rsidRDefault="00065851" w:rsidP="00724334">
                            <w:pPr>
                              <w:pStyle w:val="a3"/>
                              <w:spacing w:before="2"/>
                              <w:jc w:val="center"/>
                              <w:rPr>
                                <w:iCs/>
                                <w:noProof/>
                                <w:sz w:val="38"/>
                                <w:szCs w:val="38"/>
                                <w:rtl/>
                              </w:rPr>
                            </w:pPr>
                            <w:r w:rsidRPr="00065851">
                              <w:rPr>
                                <w:rFonts w:hint="cs"/>
                                <w:noProof/>
                                <w:sz w:val="38"/>
                                <w:szCs w:val="38"/>
                                <w:rtl/>
                              </w:rPr>
                              <w:t xml:space="preserve">إعتذار عن </w:t>
                            </w:r>
                            <w:r w:rsidR="00724334">
                              <w:rPr>
                                <w:rFonts w:hint="cs"/>
                                <w:noProof/>
                                <w:sz w:val="38"/>
                                <w:szCs w:val="38"/>
                                <w:rtl/>
                              </w:rPr>
                              <w:t>سنة دراسية كامل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DDF88A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146.5pt;margin-top:23.25pt;width:264pt;height:30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" filled="f" stroked="f" strokeweight=".5pt">
                <v:textbox>
                  <w:txbxContent>
                    <w:p w:rsidR="00065851" w:rsidRPr="00065851" w:rsidRDefault="00065851" w:rsidP="00724334">
                      <w:pPr>
                        <w:pStyle w:val="BodyText"/>
                        <w:spacing w:before="2"/>
                        <w:jc w:val="center"/>
                        <w:rPr>
                          <w:iCs/>
                          <w:noProof/>
                          <w:sz w:val="38"/>
                          <w:szCs w:val="38"/>
                          <w:rtl/>
                        </w:rPr>
                      </w:pPr>
                      <w:r w:rsidRPr="00065851">
                        <w:rPr>
                          <w:rFonts w:hint="cs"/>
                          <w:noProof/>
                          <w:sz w:val="38"/>
                          <w:szCs w:val="38"/>
                          <w:rtl/>
                        </w:rPr>
                        <w:t xml:space="preserve">إعتذار عن </w:t>
                      </w:r>
                      <w:r w:rsidR="00724334">
                        <w:rPr>
                          <w:rFonts w:hint="cs"/>
                          <w:noProof/>
                          <w:sz w:val="38"/>
                          <w:szCs w:val="38"/>
                          <w:rtl/>
                        </w:rPr>
                        <w:t>سنة دراسية كاملة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 w:val="0"/>
          <w:bCs w:val="0"/>
          <w:i w:val="0"/>
          <w:noProof/>
          <w:sz w:val="25"/>
          <w:szCs w:val="25"/>
          <w:rtl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B13B22" wp14:editId="473655A7">
                <wp:simplePos x="0" y="0"/>
                <wp:positionH relativeFrom="column">
                  <wp:posOffset>2032000</wp:posOffset>
                </wp:positionH>
                <wp:positionV relativeFrom="paragraph">
                  <wp:posOffset>200025</wp:posOffset>
                </wp:positionV>
                <wp:extent cx="3057525" cy="535940"/>
                <wp:effectExtent l="0" t="0" r="9525" b="0"/>
                <wp:wrapTopAndBottom/>
                <wp:docPr id="6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57525" cy="535940"/>
                        </a:xfrm>
                        <a:custGeom>
                          <a:avLst/>
                          <a:gdLst>
                            <a:gd name="T0" fmla="+- 0 4125 4028"/>
                            <a:gd name="T1" fmla="*/ T0 w 4716"/>
                            <a:gd name="T2" fmla="+- 0 343 329"/>
                            <a:gd name="T3" fmla="*/ 343 h 844"/>
                            <a:gd name="T4" fmla="+- 0 4064 4028"/>
                            <a:gd name="T5" fmla="*/ T4 w 4716"/>
                            <a:gd name="T6" fmla="+- 0 389 329"/>
                            <a:gd name="T7" fmla="*/ 389 h 844"/>
                            <a:gd name="T8" fmla="+- 0 4031 4028"/>
                            <a:gd name="T9" fmla="*/ T8 w 4716"/>
                            <a:gd name="T10" fmla="+- 0 459 329"/>
                            <a:gd name="T11" fmla="*/ 459 h 844"/>
                            <a:gd name="T12" fmla="+- 0 4032 4028"/>
                            <a:gd name="T13" fmla="*/ T12 w 4716"/>
                            <a:gd name="T14" fmla="+- 0 1047 329"/>
                            <a:gd name="T15" fmla="*/ 1047 h 844"/>
                            <a:gd name="T16" fmla="+- 0 4066 4028"/>
                            <a:gd name="T17" fmla="*/ T16 w 4716"/>
                            <a:gd name="T18" fmla="+- 0 1117 329"/>
                            <a:gd name="T19" fmla="*/ 1117 h 844"/>
                            <a:gd name="T20" fmla="+- 0 4128 4028"/>
                            <a:gd name="T21" fmla="*/ T20 w 4716"/>
                            <a:gd name="T22" fmla="+- 0 1161 329"/>
                            <a:gd name="T23" fmla="*/ 1161 h 844"/>
                            <a:gd name="T24" fmla="+- 0 8617 4028"/>
                            <a:gd name="T25" fmla="*/ T24 w 4716"/>
                            <a:gd name="T26" fmla="+- 0 1171 329"/>
                            <a:gd name="T27" fmla="*/ 1171 h 844"/>
                            <a:gd name="T28" fmla="+- 0 4161 4028"/>
                            <a:gd name="T29" fmla="*/ T28 w 4716"/>
                            <a:gd name="T30" fmla="+- 0 1151 329"/>
                            <a:gd name="T31" fmla="*/ 1151 h 844"/>
                            <a:gd name="T32" fmla="+- 0 4090 4028"/>
                            <a:gd name="T33" fmla="*/ T32 w 4716"/>
                            <a:gd name="T34" fmla="+- 0 1113 329"/>
                            <a:gd name="T35" fmla="*/ 1113 h 844"/>
                            <a:gd name="T36" fmla="+- 0 4055 4028"/>
                            <a:gd name="T37" fmla="*/ T36 w 4716"/>
                            <a:gd name="T38" fmla="+- 0 1055 329"/>
                            <a:gd name="T39" fmla="*/ 1055 h 844"/>
                            <a:gd name="T40" fmla="+- 0 4048 4028"/>
                            <a:gd name="T41" fmla="*/ T40 w 4716"/>
                            <a:gd name="T42" fmla="+- 0 489 329"/>
                            <a:gd name="T43" fmla="*/ 489 h 844"/>
                            <a:gd name="T44" fmla="+- 0 4065 4028"/>
                            <a:gd name="T45" fmla="*/ T44 w 4716"/>
                            <a:gd name="T46" fmla="+- 0 423 329"/>
                            <a:gd name="T47" fmla="*/ 423 h 844"/>
                            <a:gd name="T48" fmla="+- 0 4110 4028"/>
                            <a:gd name="T49" fmla="*/ T48 w 4716"/>
                            <a:gd name="T50" fmla="+- 0 373 329"/>
                            <a:gd name="T51" fmla="*/ 373 h 844"/>
                            <a:gd name="T52" fmla="+- 0 4174 4028"/>
                            <a:gd name="T53" fmla="*/ T52 w 4716"/>
                            <a:gd name="T54" fmla="+- 0 349 329"/>
                            <a:gd name="T55" fmla="*/ 349 h 844"/>
                            <a:gd name="T56" fmla="+- 0 8614 4028"/>
                            <a:gd name="T57" fmla="*/ T56 w 4716"/>
                            <a:gd name="T58" fmla="+- 0 333 329"/>
                            <a:gd name="T59" fmla="*/ 333 h 844"/>
                            <a:gd name="T60" fmla="+- 0 8638 4028"/>
                            <a:gd name="T61" fmla="*/ T60 w 4716"/>
                            <a:gd name="T62" fmla="+- 0 359 329"/>
                            <a:gd name="T63" fmla="*/ 359 h 844"/>
                            <a:gd name="T64" fmla="+- 0 8692 4028"/>
                            <a:gd name="T65" fmla="*/ T64 w 4716"/>
                            <a:gd name="T66" fmla="+- 0 399 329"/>
                            <a:gd name="T67" fmla="*/ 399 h 844"/>
                            <a:gd name="T68" fmla="+- 0 8721 4028"/>
                            <a:gd name="T69" fmla="*/ T68 w 4716"/>
                            <a:gd name="T70" fmla="+- 0 461 329"/>
                            <a:gd name="T71" fmla="*/ 461 h 844"/>
                            <a:gd name="T72" fmla="+- 0 8721 4028"/>
                            <a:gd name="T73" fmla="*/ T72 w 4716"/>
                            <a:gd name="T74" fmla="+- 0 1041 329"/>
                            <a:gd name="T75" fmla="*/ 1041 h 844"/>
                            <a:gd name="T76" fmla="+- 0 8692 4028"/>
                            <a:gd name="T77" fmla="*/ T76 w 4716"/>
                            <a:gd name="T78" fmla="+- 0 1103 329"/>
                            <a:gd name="T79" fmla="*/ 1103 h 844"/>
                            <a:gd name="T80" fmla="+- 0 8639 4028"/>
                            <a:gd name="T81" fmla="*/ T80 w 4716"/>
                            <a:gd name="T82" fmla="+- 0 1143 329"/>
                            <a:gd name="T83" fmla="*/ 1143 h 844"/>
                            <a:gd name="T84" fmla="+- 0 8687 4028"/>
                            <a:gd name="T85" fmla="*/ T84 w 4716"/>
                            <a:gd name="T86" fmla="+- 0 1137 329"/>
                            <a:gd name="T87" fmla="*/ 1137 h 844"/>
                            <a:gd name="T88" fmla="+- 0 8732 4028"/>
                            <a:gd name="T89" fmla="*/ T88 w 4716"/>
                            <a:gd name="T90" fmla="+- 0 1075 329"/>
                            <a:gd name="T91" fmla="*/ 1075 h 844"/>
                            <a:gd name="T92" fmla="+- 0 8744 4028"/>
                            <a:gd name="T93" fmla="*/ T92 w 4716"/>
                            <a:gd name="T94" fmla="+- 0 489 329"/>
                            <a:gd name="T95" fmla="*/ 489 h 844"/>
                            <a:gd name="T96" fmla="+- 0 8724 4028"/>
                            <a:gd name="T97" fmla="*/ T96 w 4716"/>
                            <a:gd name="T98" fmla="+- 0 411 329"/>
                            <a:gd name="T99" fmla="*/ 411 h 844"/>
                            <a:gd name="T100" fmla="+- 0 8672 4028"/>
                            <a:gd name="T101" fmla="*/ T100 w 4716"/>
                            <a:gd name="T102" fmla="+- 0 355 329"/>
                            <a:gd name="T103" fmla="*/ 355 h 844"/>
                            <a:gd name="T104" fmla="+- 0 4153 4028"/>
                            <a:gd name="T105" fmla="*/ T104 w 4716"/>
                            <a:gd name="T106" fmla="+- 0 375 329"/>
                            <a:gd name="T107" fmla="*/ 375 h 844"/>
                            <a:gd name="T108" fmla="+- 0 4104 4028"/>
                            <a:gd name="T109" fmla="*/ T108 w 4716"/>
                            <a:gd name="T110" fmla="+- 0 403 329"/>
                            <a:gd name="T111" fmla="*/ 403 h 844"/>
                            <a:gd name="T112" fmla="+- 0 4071 4028"/>
                            <a:gd name="T113" fmla="*/ T112 w 4716"/>
                            <a:gd name="T114" fmla="+- 0 465 329"/>
                            <a:gd name="T115" fmla="*/ 465 h 844"/>
                            <a:gd name="T116" fmla="+- 0 4070 4028"/>
                            <a:gd name="T117" fmla="*/ T116 w 4716"/>
                            <a:gd name="T118" fmla="+- 0 1037 329"/>
                            <a:gd name="T119" fmla="*/ 1037 h 844"/>
                            <a:gd name="T120" fmla="+- 0 4095 4028"/>
                            <a:gd name="T121" fmla="*/ T120 w 4716"/>
                            <a:gd name="T122" fmla="+- 0 1089 329"/>
                            <a:gd name="T123" fmla="*/ 1089 h 844"/>
                            <a:gd name="T124" fmla="+- 0 4141 4028"/>
                            <a:gd name="T125" fmla="*/ T124 w 4716"/>
                            <a:gd name="T126" fmla="+- 0 1125 329"/>
                            <a:gd name="T127" fmla="*/ 1125 h 844"/>
                            <a:gd name="T128" fmla="+- 0 8630 4028"/>
                            <a:gd name="T129" fmla="*/ T128 w 4716"/>
                            <a:gd name="T130" fmla="+- 0 1125 329"/>
                            <a:gd name="T131" fmla="*/ 1125 h 844"/>
                            <a:gd name="T132" fmla="+- 0 4148 4028"/>
                            <a:gd name="T133" fmla="*/ T132 w 4716"/>
                            <a:gd name="T134" fmla="+- 0 1105 329"/>
                            <a:gd name="T135" fmla="*/ 1105 h 844"/>
                            <a:gd name="T136" fmla="+- 0 4110 4028"/>
                            <a:gd name="T137" fmla="*/ T136 w 4716"/>
                            <a:gd name="T138" fmla="+- 0 1077 329"/>
                            <a:gd name="T139" fmla="*/ 1077 h 844"/>
                            <a:gd name="T140" fmla="+- 0 4088 4028"/>
                            <a:gd name="T141" fmla="*/ T140 w 4716"/>
                            <a:gd name="T142" fmla="+- 0 1021 329"/>
                            <a:gd name="T143" fmla="*/ 1021 h 844"/>
                            <a:gd name="T144" fmla="+- 0 4093 4028"/>
                            <a:gd name="T145" fmla="*/ T144 w 4716"/>
                            <a:gd name="T146" fmla="+- 0 459 329"/>
                            <a:gd name="T147" fmla="*/ 459 h 844"/>
                            <a:gd name="T148" fmla="+- 0 4119 4028"/>
                            <a:gd name="T149" fmla="*/ T148 w 4716"/>
                            <a:gd name="T150" fmla="+- 0 417 329"/>
                            <a:gd name="T151" fmla="*/ 417 h 844"/>
                            <a:gd name="T152" fmla="+- 0 4160 4028"/>
                            <a:gd name="T153" fmla="*/ T152 w 4716"/>
                            <a:gd name="T154" fmla="+- 0 393 329"/>
                            <a:gd name="T155" fmla="*/ 393 h 844"/>
                            <a:gd name="T156" fmla="+- 0 8631 4028"/>
                            <a:gd name="T157" fmla="*/ T156 w 4716"/>
                            <a:gd name="T158" fmla="+- 0 379 329"/>
                            <a:gd name="T159" fmla="*/ 379 h 844"/>
                            <a:gd name="T160" fmla="+- 0 8615 4028"/>
                            <a:gd name="T161" fmla="*/ T160 w 4716"/>
                            <a:gd name="T162" fmla="+- 0 393 329"/>
                            <a:gd name="T163" fmla="*/ 393 h 844"/>
                            <a:gd name="T164" fmla="+- 0 8656 4028"/>
                            <a:gd name="T165" fmla="*/ T164 w 4716"/>
                            <a:gd name="T166" fmla="+- 0 419 329"/>
                            <a:gd name="T167" fmla="*/ 419 h 844"/>
                            <a:gd name="T168" fmla="+- 0 8680 4028"/>
                            <a:gd name="T169" fmla="*/ T168 w 4716"/>
                            <a:gd name="T170" fmla="+- 0 461 329"/>
                            <a:gd name="T171" fmla="*/ 461 h 844"/>
                            <a:gd name="T172" fmla="+- 0 8684 4028"/>
                            <a:gd name="T173" fmla="*/ T172 w 4716"/>
                            <a:gd name="T174" fmla="+- 0 1015 329"/>
                            <a:gd name="T175" fmla="*/ 1015 h 844"/>
                            <a:gd name="T176" fmla="+- 0 8671 4028"/>
                            <a:gd name="T177" fmla="*/ T176 w 4716"/>
                            <a:gd name="T178" fmla="+- 0 1063 329"/>
                            <a:gd name="T179" fmla="*/ 1063 h 844"/>
                            <a:gd name="T180" fmla="+- 0 8638 4028"/>
                            <a:gd name="T181" fmla="*/ T180 w 4716"/>
                            <a:gd name="T182" fmla="+- 0 1097 329"/>
                            <a:gd name="T183" fmla="*/ 1097 h 844"/>
                            <a:gd name="T184" fmla="+- 0 8660 4028"/>
                            <a:gd name="T185" fmla="*/ T184 w 4716"/>
                            <a:gd name="T186" fmla="+- 0 1107 329"/>
                            <a:gd name="T187" fmla="*/ 1107 h 844"/>
                            <a:gd name="T188" fmla="+- 0 8694 4028"/>
                            <a:gd name="T189" fmla="*/ T188 w 4716"/>
                            <a:gd name="T190" fmla="+- 0 1061 329"/>
                            <a:gd name="T191" fmla="*/ 1061 h 844"/>
                            <a:gd name="T192" fmla="+- 0 8704 4028"/>
                            <a:gd name="T193" fmla="*/ T192 w 4716"/>
                            <a:gd name="T194" fmla="+- 0 1011 329"/>
                            <a:gd name="T195" fmla="*/ 1011 h 844"/>
                            <a:gd name="T196" fmla="+- 0 8695 4028"/>
                            <a:gd name="T197" fmla="*/ T196 w 4716"/>
                            <a:gd name="T198" fmla="+- 0 443 329"/>
                            <a:gd name="T199" fmla="*/ 443 h 844"/>
                            <a:gd name="T200" fmla="+- 0 8660 4028"/>
                            <a:gd name="T201" fmla="*/ T200 w 4716"/>
                            <a:gd name="T202" fmla="+- 0 397 329"/>
                            <a:gd name="T203" fmla="*/ 397 h 84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</a:cxnLst>
                          <a:rect l="0" t="0" r="r" b="b"/>
                          <a:pathLst>
                            <a:path w="4716" h="844">
                              <a:moveTo>
                                <a:pt x="4570" y="0"/>
                              </a:moveTo>
                              <a:lnTo>
                                <a:pt x="160" y="0"/>
                              </a:lnTo>
                              <a:lnTo>
                                <a:pt x="127" y="4"/>
                              </a:lnTo>
                              <a:lnTo>
                                <a:pt x="112" y="8"/>
                              </a:lnTo>
                              <a:lnTo>
                                <a:pt x="97" y="14"/>
                              </a:lnTo>
                              <a:lnTo>
                                <a:pt x="83" y="20"/>
                              </a:lnTo>
                              <a:lnTo>
                                <a:pt x="70" y="28"/>
                              </a:lnTo>
                              <a:lnTo>
                                <a:pt x="58" y="38"/>
                              </a:lnTo>
                              <a:lnTo>
                                <a:pt x="46" y="48"/>
                              </a:lnTo>
                              <a:lnTo>
                                <a:pt x="36" y="60"/>
                              </a:lnTo>
                              <a:lnTo>
                                <a:pt x="27" y="72"/>
                              </a:lnTo>
                              <a:lnTo>
                                <a:pt x="19" y="86"/>
                              </a:lnTo>
                              <a:lnTo>
                                <a:pt x="12" y="100"/>
                              </a:lnTo>
                              <a:lnTo>
                                <a:pt x="7" y="114"/>
                              </a:lnTo>
                              <a:lnTo>
                                <a:pt x="3" y="130"/>
                              </a:lnTo>
                              <a:lnTo>
                                <a:pt x="1" y="146"/>
                              </a:lnTo>
                              <a:lnTo>
                                <a:pt x="0" y="160"/>
                              </a:lnTo>
                              <a:lnTo>
                                <a:pt x="0" y="686"/>
                              </a:lnTo>
                              <a:lnTo>
                                <a:pt x="1" y="702"/>
                              </a:lnTo>
                              <a:lnTo>
                                <a:pt x="4" y="718"/>
                              </a:lnTo>
                              <a:lnTo>
                                <a:pt x="8" y="734"/>
                              </a:lnTo>
                              <a:lnTo>
                                <a:pt x="13" y="748"/>
                              </a:lnTo>
                              <a:lnTo>
                                <a:pt x="20" y="762"/>
                              </a:lnTo>
                              <a:lnTo>
                                <a:pt x="28" y="776"/>
                              </a:lnTo>
                              <a:lnTo>
                                <a:pt x="38" y="788"/>
                              </a:lnTo>
                              <a:lnTo>
                                <a:pt x="48" y="800"/>
                              </a:lnTo>
                              <a:lnTo>
                                <a:pt x="60" y="810"/>
                              </a:lnTo>
                              <a:lnTo>
                                <a:pt x="72" y="818"/>
                              </a:lnTo>
                              <a:lnTo>
                                <a:pt x="85" y="826"/>
                              </a:lnTo>
                              <a:lnTo>
                                <a:pt x="100" y="832"/>
                              </a:lnTo>
                              <a:lnTo>
                                <a:pt x="115" y="838"/>
                              </a:lnTo>
                              <a:lnTo>
                                <a:pt x="130" y="842"/>
                              </a:lnTo>
                              <a:lnTo>
                                <a:pt x="146" y="844"/>
                              </a:lnTo>
                              <a:lnTo>
                                <a:pt x="4573" y="844"/>
                              </a:lnTo>
                              <a:lnTo>
                                <a:pt x="4589" y="842"/>
                              </a:lnTo>
                              <a:lnTo>
                                <a:pt x="4604" y="838"/>
                              </a:lnTo>
                              <a:lnTo>
                                <a:pt x="4619" y="832"/>
                              </a:lnTo>
                              <a:lnTo>
                                <a:pt x="4633" y="824"/>
                              </a:lnTo>
                              <a:lnTo>
                                <a:pt x="147" y="824"/>
                              </a:lnTo>
                              <a:lnTo>
                                <a:pt x="133" y="822"/>
                              </a:lnTo>
                              <a:lnTo>
                                <a:pt x="107" y="814"/>
                              </a:lnTo>
                              <a:lnTo>
                                <a:pt x="94" y="808"/>
                              </a:lnTo>
                              <a:lnTo>
                                <a:pt x="82" y="802"/>
                              </a:lnTo>
                              <a:lnTo>
                                <a:pt x="72" y="794"/>
                              </a:lnTo>
                              <a:lnTo>
                                <a:pt x="62" y="784"/>
                              </a:lnTo>
                              <a:lnTo>
                                <a:pt x="53" y="774"/>
                              </a:lnTo>
                              <a:lnTo>
                                <a:pt x="44" y="764"/>
                              </a:lnTo>
                              <a:lnTo>
                                <a:pt x="37" y="752"/>
                              </a:lnTo>
                              <a:lnTo>
                                <a:pt x="31" y="740"/>
                              </a:lnTo>
                              <a:lnTo>
                                <a:pt x="27" y="726"/>
                              </a:lnTo>
                              <a:lnTo>
                                <a:pt x="23" y="714"/>
                              </a:lnTo>
                              <a:lnTo>
                                <a:pt x="21" y="700"/>
                              </a:lnTo>
                              <a:lnTo>
                                <a:pt x="20" y="686"/>
                              </a:lnTo>
                              <a:lnTo>
                                <a:pt x="20" y="682"/>
                              </a:lnTo>
                              <a:lnTo>
                                <a:pt x="20" y="160"/>
                              </a:lnTo>
                              <a:lnTo>
                                <a:pt x="21" y="148"/>
                              </a:lnTo>
                              <a:lnTo>
                                <a:pt x="23" y="132"/>
                              </a:lnTo>
                              <a:lnTo>
                                <a:pt x="26" y="120"/>
                              </a:lnTo>
                              <a:lnTo>
                                <a:pt x="31" y="106"/>
                              </a:lnTo>
                              <a:lnTo>
                                <a:pt x="37" y="94"/>
                              </a:lnTo>
                              <a:lnTo>
                                <a:pt x="44" y="82"/>
                              </a:lnTo>
                              <a:lnTo>
                                <a:pt x="52" y="72"/>
                              </a:lnTo>
                              <a:lnTo>
                                <a:pt x="61" y="62"/>
                              </a:lnTo>
                              <a:lnTo>
                                <a:pt x="71" y="52"/>
                              </a:lnTo>
                              <a:lnTo>
                                <a:pt x="82" y="44"/>
                              </a:lnTo>
                              <a:lnTo>
                                <a:pt x="93" y="38"/>
                              </a:lnTo>
                              <a:lnTo>
                                <a:pt x="106" y="32"/>
                              </a:lnTo>
                              <a:lnTo>
                                <a:pt x="119" y="26"/>
                              </a:lnTo>
                              <a:lnTo>
                                <a:pt x="132" y="24"/>
                              </a:lnTo>
                              <a:lnTo>
                                <a:pt x="146" y="20"/>
                              </a:lnTo>
                              <a:lnTo>
                                <a:pt x="4634" y="20"/>
                              </a:lnTo>
                              <a:lnTo>
                                <a:pt x="4631" y="18"/>
                              </a:lnTo>
                              <a:lnTo>
                                <a:pt x="4616" y="12"/>
                              </a:lnTo>
                              <a:lnTo>
                                <a:pt x="4602" y="6"/>
                              </a:lnTo>
                              <a:lnTo>
                                <a:pt x="4586" y="4"/>
                              </a:lnTo>
                              <a:lnTo>
                                <a:pt x="4570" y="0"/>
                              </a:lnTo>
                              <a:close/>
                              <a:moveTo>
                                <a:pt x="4634" y="20"/>
                              </a:moveTo>
                              <a:lnTo>
                                <a:pt x="4569" y="20"/>
                              </a:lnTo>
                              <a:lnTo>
                                <a:pt x="4583" y="22"/>
                              </a:lnTo>
                              <a:lnTo>
                                <a:pt x="4610" y="30"/>
                              </a:lnTo>
                              <a:lnTo>
                                <a:pt x="4622" y="36"/>
                              </a:lnTo>
                              <a:lnTo>
                                <a:pt x="4634" y="44"/>
                              </a:lnTo>
                              <a:lnTo>
                                <a:pt x="4644" y="52"/>
                              </a:lnTo>
                              <a:lnTo>
                                <a:pt x="4654" y="62"/>
                              </a:lnTo>
                              <a:lnTo>
                                <a:pt x="4664" y="70"/>
                              </a:lnTo>
                              <a:lnTo>
                                <a:pt x="4672" y="82"/>
                              </a:lnTo>
                              <a:lnTo>
                                <a:pt x="4679" y="94"/>
                              </a:lnTo>
                              <a:lnTo>
                                <a:pt x="4685" y="106"/>
                              </a:lnTo>
                              <a:lnTo>
                                <a:pt x="4690" y="118"/>
                              </a:lnTo>
                              <a:lnTo>
                                <a:pt x="4693" y="132"/>
                              </a:lnTo>
                              <a:lnTo>
                                <a:pt x="4695" y="146"/>
                              </a:lnTo>
                              <a:lnTo>
                                <a:pt x="4696" y="160"/>
                              </a:lnTo>
                              <a:lnTo>
                                <a:pt x="4696" y="686"/>
                              </a:lnTo>
                              <a:lnTo>
                                <a:pt x="4695" y="698"/>
                              </a:lnTo>
                              <a:lnTo>
                                <a:pt x="4693" y="712"/>
                              </a:lnTo>
                              <a:lnTo>
                                <a:pt x="4690" y="726"/>
                              </a:lnTo>
                              <a:lnTo>
                                <a:pt x="4685" y="738"/>
                              </a:lnTo>
                              <a:lnTo>
                                <a:pt x="4679" y="752"/>
                              </a:lnTo>
                              <a:lnTo>
                                <a:pt x="4672" y="762"/>
                              </a:lnTo>
                              <a:lnTo>
                                <a:pt x="4664" y="774"/>
                              </a:lnTo>
                              <a:lnTo>
                                <a:pt x="4655" y="784"/>
                              </a:lnTo>
                              <a:lnTo>
                                <a:pt x="4645" y="792"/>
                              </a:lnTo>
                              <a:lnTo>
                                <a:pt x="4634" y="800"/>
                              </a:lnTo>
                              <a:lnTo>
                                <a:pt x="4623" y="808"/>
                              </a:lnTo>
                              <a:lnTo>
                                <a:pt x="4611" y="814"/>
                              </a:lnTo>
                              <a:lnTo>
                                <a:pt x="4584" y="822"/>
                              </a:lnTo>
                              <a:lnTo>
                                <a:pt x="4570" y="824"/>
                              </a:lnTo>
                              <a:lnTo>
                                <a:pt x="4633" y="824"/>
                              </a:lnTo>
                              <a:lnTo>
                                <a:pt x="4646" y="816"/>
                              </a:lnTo>
                              <a:lnTo>
                                <a:pt x="4659" y="808"/>
                              </a:lnTo>
                              <a:lnTo>
                                <a:pt x="4670" y="798"/>
                              </a:lnTo>
                              <a:lnTo>
                                <a:pt x="4680" y="786"/>
                              </a:lnTo>
                              <a:lnTo>
                                <a:pt x="4689" y="772"/>
                              </a:lnTo>
                              <a:lnTo>
                                <a:pt x="4697" y="760"/>
                              </a:lnTo>
                              <a:lnTo>
                                <a:pt x="4704" y="746"/>
                              </a:lnTo>
                              <a:lnTo>
                                <a:pt x="4709" y="730"/>
                              </a:lnTo>
                              <a:lnTo>
                                <a:pt x="4713" y="714"/>
                              </a:lnTo>
                              <a:lnTo>
                                <a:pt x="4715" y="700"/>
                              </a:lnTo>
                              <a:lnTo>
                                <a:pt x="4716" y="686"/>
                              </a:lnTo>
                              <a:lnTo>
                                <a:pt x="4716" y="160"/>
                              </a:lnTo>
                              <a:lnTo>
                                <a:pt x="4715" y="144"/>
                              </a:lnTo>
                              <a:lnTo>
                                <a:pt x="4712" y="128"/>
                              </a:lnTo>
                              <a:lnTo>
                                <a:pt x="4708" y="112"/>
                              </a:lnTo>
                              <a:lnTo>
                                <a:pt x="4703" y="98"/>
                              </a:lnTo>
                              <a:lnTo>
                                <a:pt x="4696" y="82"/>
                              </a:lnTo>
                              <a:lnTo>
                                <a:pt x="4688" y="70"/>
                              </a:lnTo>
                              <a:lnTo>
                                <a:pt x="4678" y="58"/>
                              </a:lnTo>
                              <a:lnTo>
                                <a:pt x="4668" y="46"/>
                              </a:lnTo>
                              <a:lnTo>
                                <a:pt x="4656" y="36"/>
                              </a:lnTo>
                              <a:lnTo>
                                <a:pt x="4644" y="26"/>
                              </a:lnTo>
                              <a:lnTo>
                                <a:pt x="4634" y="20"/>
                              </a:lnTo>
                              <a:close/>
                              <a:moveTo>
                                <a:pt x="4568" y="40"/>
                              </a:moveTo>
                              <a:lnTo>
                                <a:pt x="149" y="40"/>
                              </a:lnTo>
                              <a:lnTo>
                                <a:pt x="137" y="42"/>
                              </a:lnTo>
                              <a:lnTo>
                                <a:pt x="125" y="46"/>
                              </a:lnTo>
                              <a:lnTo>
                                <a:pt x="114" y="50"/>
                              </a:lnTo>
                              <a:lnTo>
                                <a:pt x="104" y="54"/>
                              </a:lnTo>
                              <a:lnTo>
                                <a:pt x="94" y="60"/>
                              </a:lnTo>
                              <a:lnTo>
                                <a:pt x="84" y="68"/>
                              </a:lnTo>
                              <a:lnTo>
                                <a:pt x="76" y="74"/>
                              </a:lnTo>
                              <a:lnTo>
                                <a:pt x="68" y="84"/>
                              </a:lnTo>
                              <a:lnTo>
                                <a:pt x="61" y="92"/>
                              </a:lnTo>
                              <a:lnTo>
                                <a:pt x="55" y="102"/>
                              </a:lnTo>
                              <a:lnTo>
                                <a:pt x="46" y="124"/>
                              </a:lnTo>
                              <a:lnTo>
                                <a:pt x="43" y="136"/>
                              </a:lnTo>
                              <a:lnTo>
                                <a:pt x="41" y="148"/>
                              </a:lnTo>
                              <a:lnTo>
                                <a:pt x="40" y="160"/>
                              </a:lnTo>
                              <a:lnTo>
                                <a:pt x="40" y="686"/>
                              </a:lnTo>
                              <a:lnTo>
                                <a:pt x="41" y="696"/>
                              </a:lnTo>
                              <a:lnTo>
                                <a:pt x="42" y="708"/>
                              </a:lnTo>
                              <a:lnTo>
                                <a:pt x="45" y="720"/>
                              </a:lnTo>
                              <a:lnTo>
                                <a:pt x="49" y="730"/>
                              </a:lnTo>
                              <a:lnTo>
                                <a:pt x="54" y="742"/>
                              </a:lnTo>
                              <a:lnTo>
                                <a:pt x="60" y="752"/>
                              </a:lnTo>
                              <a:lnTo>
                                <a:pt x="67" y="760"/>
                              </a:lnTo>
                              <a:lnTo>
                                <a:pt x="75" y="770"/>
                              </a:lnTo>
                              <a:lnTo>
                                <a:pt x="84" y="778"/>
                              </a:lnTo>
                              <a:lnTo>
                                <a:pt x="93" y="784"/>
                              </a:lnTo>
                              <a:lnTo>
                                <a:pt x="103" y="790"/>
                              </a:lnTo>
                              <a:lnTo>
                                <a:pt x="113" y="796"/>
                              </a:lnTo>
                              <a:lnTo>
                                <a:pt x="125" y="800"/>
                              </a:lnTo>
                              <a:lnTo>
                                <a:pt x="148" y="804"/>
                              </a:lnTo>
                              <a:lnTo>
                                <a:pt x="4567" y="804"/>
                              </a:lnTo>
                              <a:lnTo>
                                <a:pt x="4591" y="800"/>
                              </a:lnTo>
                              <a:lnTo>
                                <a:pt x="4602" y="796"/>
                              </a:lnTo>
                              <a:lnTo>
                                <a:pt x="4612" y="790"/>
                              </a:lnTo>
                              <a:lnTo>
                                <a:pt x="4622" y="784"/>
                              </a:lnTo>
                              <a:lnTo>
                                <a:pt x="149" y="784"/>
                              </a:lnTo>
                              <a:lnTo>
                                <a:pt x="129" y="780"/>
                              </a:lnTo>
                              <a:lnTo>
                                <a:pt x="120" y="776"/>
                              </a:lnTo>
                              <a:lnTo>
                                <a:pt x="112" y="772"/>
                              </a:lnTo>
                              <a:lnTo>
                                <a:pt x="103" y="768"/>
                              </a:lnTo>
                              <a:lnTo>
                                <a:pt x="96" y="762"/>
                              </a:lnTo>
                              <a:lnTo>
                                <a:pt x="88" y="754"/>
                              </a:lnTo>
                              <a:lnTo>
                                <a:pt x="82" y="748"/>
                              </a:lnTo>
                              <a:lnTo>
                                <a:pt x="76" y="740"/>
                              </a:lnTo>
                              <a:lnTo>
                                <a:pt x="71" y="732"/>
                              </a:lnTo>
                              <a:lnTo>
                                <a:pt x="67" y="722"/>
                              </a:lnTo>
                              <a:lnTo>
                                <a:pt x="62" y="704"/>
                              </a:lnTo>
                              <a:lnTo>
                                <a:pt x="60" y="692"/>
                              </a:lnTo>
                              <a:lnTo>
                                <a:pt x="60" y="686"/>
                              </a:lnTo>
                              <a:lnTo>
                                <a:pt x="60" y="160"/>
                              </a:lnTo>
                              <a:lnTo>
                                <a:pt x="61" y="148"/>
                              </a:lnTo>
                              <a:lnTo>
                                <a:pt x="62" y="140"/>
                              </a:lnTo>
                              <a:lnTo>
                                <a:pt x="65" y="130"/>
                              </a:lnTo>
                              <a:lnTo>
                                <a:pt x="69" y="120"/>
                              </a:lnTo>
                              <a:lnTo>
                                <a:pt x="73" y="112"/>
                              </a:lnTo>
                              <a:lnTo>
                                <a:pt x="78" y="104"/>
                              </a:lnTo>
                              <a:lnTo>
                                <a:pt x="84" y="96"/>
                              </a:lnTo>
                              <a:lnTo>
                                <a:pt x="91" y="88"/>
                              </a:lnTo>
                              <a:lnTo>
                                <a:pt x="98" y="82"/>
                              </a:lnTo>
                              <a:lnTo>
                                <a:pt x="106" y="76"/>
                              </a:lnTo>
                              <a:lnTo>
                                <a:pt x="114" y="72"/>
                              </a:lnTo>
                              <a:lnTo>
                                <a:pt x="123" y="68"/>
                              </a:lnTo>
                              <a:lnTo>
                                <a:pt x="132" y="64"/>
                              </a:lnTo>
                              <a:lnTo>
                                <a:pt x="142" y="62"/>
                              </a:lnTo>
                              <a:lnTo>
                                <a:pt x="152" y="60"/>
                              </a:lnTo>
                              <a:lnTo>
                                <a:pt x="4621" y="60"/>
                              </a:lnTo>
                              <a:lnTo>
                                <a:pt x="4613" y="54"/>
                              </a:lnTo>
                              <a:lnTo>
                                <a:pt x="4603" y="50"/>
                              </a:lnTo>
                              <a:lnTo>
                                <a:pt x="4580" y="42"/>
                              </a:lnTo>
                              <a:lnTo>
                                <a:pt x="4568" y="40"/>
                              </a:lnTo>
                              <a:close/>
                              <a:moveTo>
                                <a:pt x="4621" y="60"/>
                              </a:moveTo>
                              <a:lnTo>
                                <a:pt x="4567" y="60"/>
                              </a:lnTo>
                              <a:lnTo>
                                <a:pt x="4587" y="64"/>
                              </a:lnTo>
                              <a:lnTo>
                                <a:pt x="4596" y="68"/>
                              </a:lnTo>
                              <a:lnTo>
                                <a:pt x="4604" y="72"/>
                              </a:lnTo>
                              <a:lnTo>
                                <a:pt x="4613" y="78"/>
                              </a:lnTo>
                              <a:lnTo>
                                <a:pt x="4620" y="84"/>
                              </a:lnTo>
                              <a:lnTo>
                                <a:pt x="4628" y="90"/>
                              </a:lnTo>
                              <a:lnTo>
                                <a:pt x="4634" y="98"/>
                              </a:lnTo>
                              <a:lnTo>
                                <a:pt x="4640" y="106"/>
                              </a:lnTo>
                              <a:lnTo>
                                <a:pt x="4645" y="114"/>
                              </a:lnTo>
                              <a:lnTo>
                                <a:pt x="4649" y="122"/>
                              </a:lnTo>
                              <a:lnTo>
                                <a:pt x="4652" y="132"/>
                              </a:lnTo>
                              <a:lnTo>
                                <a:pt x="4654" y="142"/>
                              </a:lnTo>
                              <a:lnTo>
                                <a:pt x="4656" y="152"/>
                              </a:lnTo>
                              <a:lnTo>
                                <a:pt x="4656" y="160"/>
                              </a:lnTo>
                              <a:lnTo>
                                <a:pt x="4656" y="682"/>
                              </a:lnTo>
                              <a:lnTo>
                                <a:pt x="4656" y="686"/>
                              </a:lnTo>
                              <a:lnTo>
                                <a:pt x="4655" y="696"/>
                              </a:lnTo>
                              <a:lnTo>
                                <a:pt x="4654" y="706"/>
                              </a:lnTo>
                              <a:lnTo>
                                <a:pt x="4651" y="716"/>
                              </a:lnTo>
                              <a:lnTo>
                                <a:pt x="4648" y="724"/>
                              </a:lnTo>
                              <a:lnTo>
                                <a:pt x="4643" y="734"/>
                              </a:lnTo>
                              <a:lnTo>
                                <a:pt x="4638" y="742"/>
                              </a:lnTo>
                              <a:lnTo>
                                <a:pt x="4632" y="750"/>
                              </a:lnTo>
                              <a:lnTo>
                                <a:pt x="4626" y="756"/>
                              </a:lnTo>
                              <a:lnTo>
                                <a:pt x="4618" y="762"/>
                              </a:lnTo>
                              <a:lnTo>
                                <a:pt x="4610" y="768"/>
                              </a:lnTo>
                              <a:lnTo>
                                <a:pt x="4602" y="774"/>
                              </a:lnTo>
                              <a:lnTo>
                                <a:pt x="4584" y="782"/>
                              </a:lnTo>
                              <a:lnTo>
                                <a:pt x="4574" y="784"/>
                              </a:lnTo>
                              <a:lnTo>
                                <a:pt x="4622" y="784"/>
                              </a:lnTo>
                              <a:lnTo>
                                <a:pt x="4632" y="778"/>
                              </a:lnTo>
                              <a:lnTo>
                                <a:pt x="4640" y="770"/>
                              </a:lnTo>
                              <a:lnTo>
                                <a:pt x="4648" y="762"/>
                              </a:lnTo>
                              <a:lnTo>
                                <a:pt x="4655" y="752"/>
                              </a:lnTo>
                              <a:lnTo>
                                <a:pt x="4661" y="742"/>
                              </a:lnTo>
                              <a:lnTo>
                                <a:pt x="4666" y="732"/>
                              </a:lnTo>
                              <a:lnTo>
                                <a:pt x="4671" y="720"/>
                              </a:lnTo>
                              <a:lnTo>
                                <a:pt x="4674" y="710"/>
                              </a:lnTo>
                              <a:lnTo>
                                <a:pt x="4675" y="698"/>
                              </a:lnTo>
                              <a:lnTo>
                                <a:pt x="4676" y="686"/>
                              </a:lnTo>
                              <a:lnTo>
                                <a:pt x="4676" y="682"/>
                              </a:lnTo>
                              <a:lnTo>
                                <a:pt x="4676" y="160"/>
                              </a:lnTo>
                              <a:lnTo>
                                <a:pt x="4675" y="150"/>
                              </a:lnTo>
                              <a:lnTo>
                                <a:pt x="4674" y="138"/>
                              </a:lnTo>
                              <a:lnTo>
                                <a:pt x="4671" y="126"/>
                              </a:lnTo>
                              <a:lnTo>
                                <a:pt x="4667" y="114"/>
                              </a:lnTo>
                              <a:lnTo>
                                <a:pt x="4662" y="104"/>
                              </a:lnTo>
                              <a:lnTo>
                                <a:pt x="4656" y="94"/>
                              </a:lnTo>
                              <a:lnTo>
                                <a:pt x="4649" y="84"/>
                              </a:lnTo>
                              <a:lnTo>
                                <a:pt x="4641" y="76"/>
                              </a:lnTo>
                              <a:lnTo>
                                <a:pt x="4632" y="68"/>
                              </a:lnTo>
                              <a:lnTo>
                                <a:pt x="4623" y="62"/>
                              </a:lnTo>
                              <a:lnTo>
                                <a:pt x="4621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BEDAE2" id="AutoShape 3" o:spid="_x0000_s1026" style="position:absolute;margin-left:160pt;margin-top:15.75pt;width:240.75pt;height:42.2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coordsize="4716,8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" path="m4570,l160,,127,4,112,8,97,14,83,20,70,28,58,38,46,48,36,60,27,72,19,86r-7,14l7,114,3,130,1,146,,160,,686r1,16l4,718r4,16l13,748r7,14l28,776r10,12l48,800r12,10l72,818r13,8l100,832r15,6l130,842r16,2l4573,844r16,-2l4604,838r15,-6l4633,824r-4486,l133,822r-26,-8l94,808,82,802,72,794,62,784,53,774,44,764,37,752,31,740,27,726,23,714,21,700,20,686r,-4l20,160r1,-12l23,132r3,-12l31,106,37,94,44,82,52,72,61,62,71,52,82,44,93,38r13,-6l119,26r13,-2l146,20r4488,l4631,18r-15,-6l4602,6,4586,4,4570,xm4634,20r-65,l4583,22r27,8l4622,36r12,8l4644,52r10,10l4664,70r8,12l4679,94r6,12l4690,118r3,14l4695,146r1,14l4696,686r-1,12l4693,712r-3,14l4685,738r-6,14l4672,762r-8,12l4655,784r-10,8l4634,800r-11,8l4611,814r-27,8l4570,824r63,l4646,816r13,-8l4670,798r10,-12l4689,772r8,-12l4704,746r5,-16l4713,714r2,-14l4716,686r,-526l4715,144r-3,-16l4708,112r-5,-14l4696,82r-8,-12l4678,58,4668,46,4656,36,4644,26r-10,-6xm4568,40l149,40r-12,2l125,46r-11,4l104,54,94,60,84,68r-8,6l68,84r-7,8l55,102r-9,22l43,136r-2,12l40,160r,526l41,696r1,12l45,720r4,10l54,742r6,10l67,760r8,10l84,778r9,6l103,790r10,6l125,800r23,4l4567,804r24,-4l4602,796r10,-6l4622,784r-4473,l129,780r-9,-4l112,772r-9,-4l96,762r-8,-8l82,748r-6,-8l71,732,67,722,62,704,60,692r,-6l60,160r1,-12l62,140r3,-10l69,120r4,-8l78,104r6,-8l91,88r7,-6l106,76r8,-4l123,68r9,-4l142,62r10,-2l4621,60r-8,-6l4603,50r-23,-8l4568,40xm4621,60r-54,l4587,64r9,4l4604,72r9,6l4620,84r8,6l4634,98r6,8l4645,114r4,8l4652,132r2,10l4656,152r,8l4656,682r,4l4655,696r-1,10l4651,716r-3,8l4643,734r-5,8l4632,750r-6,6l4618,762r-8,6l4602,774r-18,8l4574,784r48,l4632,778r8,-8l4648,762r7,-10l4661,742r5,-10l4671,720r3,-10l4675,698r1,-12l4676,682r,-522l4675,150r-1,-12l4671,126r-4,-12l4662,104r-6,-10l4649,84r-8,-8l4632,68r-9,-6l4621,60xe" fillcolor="black" stroked="f">
                <v:path arrowok="t" o:connecttype="custom" o:connectlocs="62888,217805;23340,247015;1945,291465;2593,664845;24637,709295;64833,737235;2975187,743585;86228,730885;40196,706755;17505,669925;12967,310515;23988,268605;53163,236855;94656,221615;2973242,211455;2988802,227965;3023812,253365;3042613,292735;3042613,661035;3023812,700405;2989450,725805;3020570,721995;3049745,682625;3057525,310515;3044558,260985;3010845,225425;81041,238125;49273,255905;27878,295275;27230,658495;43438,691515;73261,714375;2983615,714375;77800,701675;53163,683895;38900,648335;42141,291465;58998,264795;85580,249555;2984264,240665;2973890,249555;3000472,266065;3016032,292735;3018625,644525;3010197,675005;2988802,696595;3003065,702945;3025108,673735;3031592,641985;3025757,281305;3003065,252095" o:connectangles="0,0,0,0,0,0,0,0,0,0,0,0,0,0,0,0,0,0,0,0,0,0,0,0,0,0,0,0,0,0,0,0,0,0,0,0,0,0,0,0,0,0,0,0,0,0,0,0,0,0,0"/>
                <w10:wrap type="topAndBottom"/>
              </v:shape>
            </w:pict>
          </mc:Fallback>
        </mc:AlternateContent>
      </w:r>
    </w:p>
    <w:p w:rsidR="00065851" w:rsidRDefault="00065851" w:rsidP="00065851">
      <w:pPr>
        <w:bidi/>
        <w:spacing w:before="89"/>
        <w:ind w:left="178"/>
        <w:rPr>
          <w:b/>
          <w:bCs/>
          <w:spacing w:val="-2"/>
          <w:sz w:val="24"/>
          <w:szCs w:val="24"/>
          <w:rtl/>
        </w:rPr>
      </w:pPr>
    </w:p>
    <w:tbl>
      <w:tblPr>
        <w:tblStyle w:val="a4"/>
        <w:bidiVisual/>
        <w:tblW w:w="0" w:type="auto"/>
        <w:tblInd w:w="1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668"/>
        <w:gridCol w:w="582"/>
        <w:gridCol w:w="138"/>
        <w:gridCol w:w="90"/>
        <w:gridCol w:w="630"/>
        <w:gridCol w:w="547"/>
        <w:gridCol w:w="513"/>
        <w:gridCol w:w="603"/>
        <w:gridCol w:w="677"/>
        <w:gridCol w:w="98"/>
        <w:gridCol w:w="262"/>
        <w:gridCol w:w="540"/>
        <w:gridCol w:w="503"/>
        <w:gridCol w:w="37"/>
        <w:gridCol w:w="291"/>
        <w:gridCol w:w="630"/>
        <w:gridCol w:w="331"/>
        <w:gridCol w:w="270"/>
        <w:gridCol w:w="720"/>
        <w:gridCol w:w="2434"/>
      </w:tblGrid>
      <w:tr w:rsidR="00D950AE" w:rsidRPr="00532082" w:rsidTr="00D7455E">
        <w:trPr>
          <w:trHeight w:val="528"/>
        </w:trPr>
        <w:tc>
          <w:tcPr>
            <w:tcW w:w="1250" w:type="dxa"/>
            <w:gridSpan w:val="2"/>
          </w:tcPr>
          <w:p w:rsidR="00D950AE" w:rsidRPr="00532082" w:rsidRDefault="0008655E" w:rsidP="00EF047C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إسم الطالب</w:t>
            </w:r>
            <w:r w:rsidR="00D950AE" w:rsidRPr="00532082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:</w:t>
            </w:r>
          </w:p>
        </w:tc>
        <w:tc>
          <w:tcPr>
            <w:tcW w:w="3296" w:type="dxa"/>
            <w:gridSpan w:val="8"/>
          </w:tcPr>
          <w:p w:rsidR="00D950AE" w:rsidRPr="00532082" w:rsidRDefault="00D950AE" w:rsidP="00EF047C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rtl/>
              </w:rPr>
            </w:pPr>
          </w:p>
        </w:tc>
        <w:tc>
          <w:tcPr>
            <w:tcW w:w="1305" w:type="dxa"/>
            <w:gridSpan w:val="3"/>
          </w:tcPr>
          <w:p w:rsidR="00D950AE" w:rsidRPr="00532082" w:rsidRDefault="00D950AE" w:rsidP="00EF047C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532082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الرقم الجامعي:</w:t>
            </w:r>
          </w:p>
        </w:tc>
        <w:tc>
          <w:tcPr>
            <w:tcW w:w="1559" w:type="dxa"/>
            <w:gridSpan w:val="5"/>
          </w:tcPr>
          <w:p w:rsidR="00D950AE" w:rsidRPr="00532082" w:rsidRDefault="00D950AE" w:rsidP="00EF047C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rtl/>
              </w:rPr>
            </w:pPr>
          </w:p>
        </w:tc>
        <w:tc>
          <w:tcPr>
            <w:tcW w:w="720" w:type="dxa"/>
          </w:tcPr>
          <w:p w:rsidR="00D950AE" w:rsidRPr="00532082" w:rsidRDefault="00D950AE" w:rsidP="00EF047C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532082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جوال:</w:t>
            </w:r>
          </w:p>
        </w:tc>
        <w:tc>
          <w:tcPr>
            <w:tcW w:w="2434" w:type="dxa"/>
          </w:tcPr>
          <w:p w:rsidR="00D950AE" w:rsidRPr="00294CE5" w:rsidRDefault="00D950AE" w:rsidP="005C396F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lang w:val="en-US"/>
              </w:rPr>
            </w:pPr>
          </w:p>
        </w:tc>
      </w:tr>
      <w:tr w:rsidR="00724334" w:rsidRPr="00532082" w:rsidTr="00D7455E">
        <w:trPr>
          <w:trHeight w:val="528"/>
        </w:trPr>
        <w:tc>
          <w:tcPr>
            <w:tcW w:w="668" w:type="dxa"/>
          </w:tcPr>
          <w:p w:rsidR="00724334" w:rsidRPr="00532082" w:rsidRDefault="00724334" w:rsidP="00724334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532082">
              <w:rPr>
                <w:b/>
                <w:bCs/>
                <w:spacing w:val="-2"/>
                <w:sz w:val="26"/>
                <w:szCs w:val="26"/>
                <w:rtl/>
              </w:rPr>
              <w:t>الكلية:</w:t>
            </w:r>
          </w:p>
        </w:tc>
        <w:tc>
          <w:tcPr>
            <w:tcW w:w="3103" w:type="dxa"/>
            <w:gridSpan w:val="7"/>
          </w:tcPr>
          <w:p w:rsidR="00724334" w:rsidRPr="00532082" w:rsidRDefault="00724334" w:rsidP="00724334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الطب بشقراء</w:t>
            </w:r>
          </w:p>
        </w:tc>
        <w:tc>
          <w:tcPr>
            <w:tcW w:w="1037" w:type="dxa"/>
            <w:gridSpan w:val="3"/>
          </w:tcPr>
          <w:p w:rsidR="00724334" w:rsidRPr="00532082" w:rsidRDefault="00724334" w:rsidP="00724334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532082">
              <w:rPr>
                <w:b/>
                <w:bCs/>
                <w:spacing w:val="-2"/>
                <w:sz w:val="26"/>
                <w:szCs w:val="26"/>
                <w:rtl/>
              </w:rPr>
              <w:t>التخصص:</w:t>
            </w:r>
          </w:p>
        </w:tc>
        <w:tc>
          <w:tcPr>
            <w:tcW w:w="2332" w:type="dxa"/>
            <w:gridSpan w:val="6"/>
          </w:tcPr>
          <w:p w:rsidR="00724334" w:rsidRPr="00532082" w:rsidRDefault="00724334" w:rsidP="00724334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الطب</w:t>
            </w:r>
          </w:p>
        </w:tc>
        <w:tc>
          <w:tcPr>
            <w:tcW w:w="990" w:type="dxa"/>
            <w:gridSpan w:val="2"/>
          </w:tcPr>
          <w:p w:rsidR="00724334" w:rsidRPr="00532082" w:rsidRDefault="00724334" w:rsidP="00724334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532082">
              <w:rPr>
                <w:b/>
                <w:bCs/>
                <w:spacing w:val="-2"/>
                <w:sz w:val="26"/>
                <w:szCs w:val="26"/>
                <w:rtl/>
              </w:rPr>
              <w:t>المستوى</w:t>
            </w:r>
            <w:r w:rsidRPr="00532082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:</w:t>
            </w:r>
          </w:p>
        </w:tc>
        <w:tc>
          <w:tcPr>
            <w:tcW w:w="2434" w:type="dxa"/>
          </w:tcPr>
          <w:p w:rsidR="00724334" w:rsidRPr="005C396F" w:rsidRDefault="00971A45" w:rsidP="005C396F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lang w:val="en-US"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ال</w:t>
            </w:r>
            <w:r w:rsidR="005C396F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خامس</w:t>
            </w:r>
          </w:p>
        </w:tc>
      </w:tr>
      <w:tr w:rsidR="00724334" w:rsidRPr="00532082" w:rsidTr="00D7455E">
        <w:trPr>
          <w:trHeight w:val="528"/>
        </w:trPr>
        <w:tc>
          <w:tcPr>
            <w:tcW w:w="1478" w:type="dxa"/>
            <w:gridSpan w:val="4"/>
          </w:tcPr>
          <w:p w:rsidR="00724334" w:rsidRPr="00532082" w:rsidRDefault="00724334" w:rsidP="00724334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532082">
              <w:rPr>
                <w:b/>
                <w:bCs/>
                <w:spacing w:val="-2"/>
                <w:sz w:val="26"/>
                <w:szCs w:val="26"/>
                <w:rtl/>
              </w:rPr>
              <w:t>المعدل التراكمي</w:t>
            </w:r>
            <w:r w:rsidRPr="00532082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:</w:t>
            </w:r>
          </w:p>
        </w:tc>
        <w:tc>
          <w:tcPr>
            <w:tcW w:w="1177" w:type="dxa"/>
            <w:gridSpan w:val="2"/>
          </w:tcPr>
          <w:p w:rsidR="00724334" w:rsidRPr="00532082" w:rsidRDefault="0008655E" w:rsidP="00956C3A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(</w:t>
            </w:r>
            <w:r w:rsidR="00956C3A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 xml:space="preserve">    </w:t>
            </w: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)</w:t>
            </w:r>
          </w:p>
        </w:tc>
        <w:tc>
          <w:tcPr>
            <w:tcW w:w="2693" w:type="dxa"/>
            <w:gridSpan w:val="6"/>
          </w:tcPr>
          <w:p w:rsidR="00724334" w:rsidRPr="00532082" w:rsidRDefault="00724334" w:rsidP="00724334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532082">
              <w:rPr>
                <w:b/>
                <w:bCs/>
                <w:spacing w:val="-2"/>
                <w:sz w:val="26"/>
                <w:szCs w:val="26"/>
                <w:rtl/>
              </w:rPr>
              <w:t>عدد الوحدات الدراسية المسجلة</w:t>
            </w:r>
            <w:r w:rsidRPr="00532082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:</w:t>
            </w:r>
            <w:r w:rsidR="00401F62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 xml:space="preserve">  </w:t>
            </w:r>
          </w:p>
        </w:tc>
        <w:tc>
          <w:tcPr>
            <w:tcW w:w="1461" w:type="dxa"/>
            <w:gridSpan w:val="4"/>
          </w:tcPr>
          <w:p w:rsidR="00724334" w:rsidRPr="00532082" w:rsidRDefault="00401F62" w:rsidP="00956C3A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 xml:space="preserve">  </w:t>
            </w:r>
            <w:r w:rsidR="0008655E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(</w:t>
            </w:r>
            <w:r w:rsidR="000929CE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 xml:space="preserve"> </w:t>
            </w:r>
            <w:r w:rsidR="006A04CB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 xml:space="preserve"> </w:t>
            </w:r>
            <w:r w:rsidR="00956C3A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 xml:space="preserve">   </w:t>
            </w:r>
            <w:r w:rsidR="006A04CB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 xml:space="preserve"> </w:t>
            </w:r>
            <w:r w:rsidR="000929CE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 xml:space="preserve"> </w:t>
            </w:r>
            <w:r w:rsidR="0008655E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)</w:t>
            </w:r>
          </w:p>
        </w:tc>
        <w:tc>
          <w:tcPr>
            <w:tcW w:w="1321" w:type="dxa"/>
            <w:gridSpan w:val="3"/>
          </w:tcPr>
          <w:p w:rsidR="00724334" w:rsidRPr="00532082" w:rsidRDefault="00724334" w:rsidP="00724334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532082">
              <w:rPr>
                <w:b/>
                <w:bCs/>
                <w:spacing w:val="-2"/>
                <w:sz w:val="26"/>
                <w:szCs w:val="26"/>
                <w:rtl/>
              </w:rPr>
              <w:t xml:space="preserve">سبب </w:t>
            </w:r>
            <w:r w:rsidR="009C7660" w:rsidRPr="00532082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الاعتذار</w:t>
            </w:r>
            <w:r w:rsidRPr="00532082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:</w:t>
            </w:r>
          </w:p>
        </w:tc>
        <w:tc>
          <w:tcPr>
            <w:tcW w:w="2434" w:type="dxa"/>
          </w:tcPr>
          <w:p w:rsidR="00724334" w:rsidRPr="00294CE5" w:rsidRDefault="00294CE5" w:rsidP="005C396F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lang w:val="en-US"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 xml:space="preserve">ظروف </w:t>
            </w:r>
            <w:r w:rsidR="005C396F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مرضية</w:t>
            </w:r>
          </w:p>
        </w:tc>
      </w:tr>
      <w:tr w:rsidR="00724334" w:rsidRPr="00532082" w:rsidTr="00D7455E">
        <w:trPr>
          <w:trHeight w:val="528"/>
        </w:trPr>
        <w:tc>
          <w:tcPr>
            <w:tcW w:w="2108" w:type="dxa"/>
            <w:gridSpan w:val="5"/>
          </w:tcPr>
          <w:p w:rsidR="00724334" w:rsidRPr="00532082" w:rsidRDefault="00724334" w:rsidP="00724334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532082">
              <w:rPr>
                <w:b/>
                <w:bCs/>
                <w:spacing w:val="-2"/>
                <w:sz w:val="26"/>
                <w:szCs w:val="26"/>
                <w:rtl/>
              </w:rPr>
              <w:t>عدد الإنذارات الأكاديمية</w:t>
            </w:r>
            <w:r w:rsidRPr="00532082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:</w:t>
            </w:r>
          </w:p>
        </w:tc>
        <w:tc>
          <w:tcPr>
            <w:tcW w:w="1060" w:type="dxa"/>
            <w:gridSpan w:val="2"/>
          </w:tcPr>
          <w:p w:rsidR="00724334" w:rsidRPr="00532082" w:rsidRDefault="0008655E" w:rsidP="00956C3A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(</w:t>
            </w:r>
            <w:r w:rsidR="000929CE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 xml:space="preserve"> </w:t>
            </w:r>
            <w:r w:rsidR="00956C3A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 xml:space="preserve">      </w:t>
            </w:r>
            <w:r w:rsidR="000929CE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 xml:space="preserve"> </w:t>
            </w: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)</w:t>
            </w:r>
          </w:p>
        </w:tc>
        <w:tc>
          <w:tcPr>
            <w:tcW w:w="1280" w:type="dxa"/>
            <w:gridSpan w:val="2"/>
          </w:tcPr>
          <w:p w:rsidR="00724334" w:rsidRPr="00532082" w:rsidRDefault="00724334" w:rsidP="00724334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rtl/>
              </w:rPr>
            </w:pPr>
          </w:p>
        </w:tc>
        <w:tc>
          <w:tcPr>
            <w:tcW w:w="1440" w:type="dxa"/>
            <w:gridSpan w:val="5"/>
          </w:tcPr>
          <w:p w:rsidR="00724334" w:rsidRPr="00532082" w:rsidRDefault="00724334" w:rsidP="00724334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532082">
              <w:rPr>
                <w:b/>
                <w:bCs/>
                <w:spacing w:val="-2"/>
                <w:sz w:val="26"/>
                <w:szCs w:val="26"/>
                <w:rtl/>
              </w:rPr>
              <w:t>للعام الجامعي</w:t>
            </w:r>
            <w:r w:rsidRPr="00532082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 xml:space="preserve"> :</w:t>
            </w:r>
          </w:p>
        </w:tc>
        <w:tc>
          <w:tcPr>
            <w:tcW w:w="4676" w:type="dxa"/>
            <w:gridSpan w:val="6"/>
          </w:tcPr>
          <w:p w:rsidR="00724334" w:rsidRPr="00532082" w:rsidRDefault="0008655E" w:rsidP="005C396F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14</w:t>
            </w:r>
            <w:r w:rsidR="006A04CB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4</w:t>
            </w:r>
            <w:r w:rsidR="005C396F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4</w:t>
            </w: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 xml:space="preserve"> هــ</w:t>
            </w:r>
          </w:p>
        </w:tc>
      </w:tr>
      <w:tr w:rsidR="00724334" w:rsidRPr="00532082" w:rsidTr="00D7455E">
        <w:trPr>
          <w:trHeight w:val="528"/>
        </w:trPr>
        <w:tc>
          <w:tcPr>
            <w:tcW w:w="1388" w:type="dxa"/>
            <w:gridSpan w:val="3"/>
          </w:tcPr>
          <w:p w:rsidR="00724334" w:rsidRPr="00532082" w:rsidRDefault="0008655E" w:rsidP="00724334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توقيع الطالب</w:t>
            </w:r>
            <w:r w:rsidR="00724334" w:rsidRPr="00532082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:</w:t>
            </w:r>
          </w:p>
        </w:tc>
        <w:tc>
          <w:tcPr>
            <w:tcW w:w="3960" w:type="dxa"/>
            <w:gridSpan w:val="9"/>
          </w:tcPr>
          <w:p w:rsidR="00724334" w:rsidRPr="00532082" w:rsidRDefault="00724334" w:rsidP="00724334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rtl/>
              </w:rPr>
            </w:pPr>
          </w:p>
        </w:tc>
        <w:tc>
          <w:tcPr>
            <w:tcW w:w="831" w:type="dxa"/>
            <w:gridSpan w:val="3"/>
          </w:tcPr>
          <w:p w:rsidR="00724334" w:rsidRPr="00532082" w:rsidRDefault="00724334" w:rsidP="00724334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532082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التاريخ:</w:t>
            </w:r>
          </w:p>
        </w:tc>
        <w:tc>
          <w:tcPr>
            <w:tcW w:w="4385" w:type="dxa"/>
            <w:gridSpan w:val="5"/>
          </w:tcPr>
          <w:p w:rsidR="00724334" w:rsidRPr="00532082" w:rsidRDefault="00724334" w:rsidP="00956C3A">
            <w:pPr>
              <w:bidi/>
              <w:spacing w:before="89"/>
              <w:rPr>
                <w:b/>
                <w:bCs/>
                <w:spacing w:val="-2"/>
                <w:sz w:val="26"/>
                <w:szCs w:val="26"/>
                <w:rtl/>
              </w:rPr>
            </w:pPr>
            <w:r w:rsidRPr="00532082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 xml:space="preserve">     /   </w:t>
            </w:r>
            <w:r w:rsidR="00956C3A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 xml:space="preserve"> </w:t>
            </w:r>
            <w:bookmarkStart w:id="0" w:name="_GoBack"/>
            <w:bookmarkEnd w:id="0"/>
            <w:r w:rsidRPr="00532082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 xml:space="preserve"> /     1</w:t>
            </w:r>
            <w:r w:rsidR="00971A45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44</w:t>
            </w:r>
            <w:r w:rsidR="005C396F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>4</w:t>
            </w:r>
            <w:r w:rsidRPr="00532082">
              <w:rPr>
                <w:rFonts w:hint="cs"/>
                <w:b/>
                <w:bCs/>
                <w:spacing w:val="-2"/>
                <w:sz w:val="26"/>
                <w:szCs w:val="26"/>
                <w:rtl/>
              </w:rPr>
              <w:t xml:space="preserve"> هـ</w:t>
            </w:r>
          </w:p>
        </w:tc>
      </w:tr>
    </w:tbl>
    <w:p w:rsidR="00EF047C" w:rsidRDefault="00EF047C" w:rsidP="00F062A6">
      <w:pPr>
        <w:bidi/>
        <w:ind w:left="173"/>
        <w:rPr>
          <w:b/>
          <w:bCs/>
          <w:spacing w:val="-2"/>
          <w:sz w:val="24"/>
          <w:szCs w:val="24"/>
          <w:rtl/>
        </w:rPr>
      </w:pPr>
    </w:p>
    <w:p w:rsidR="00EF047C" w:rsidRDefault="0008655E" w:rsidP="00F062A6">
      <w:pPr>
        <w:bidi/>
        <w:ind w:left="173"/>
        <w:rPr>
          <w:b/>
          <w:bCs/>
          <w:spacing w:val="-2"/>
          <w:sz w:val="14"/>
          <w:szCs w:val="14"/>
          <w:rtl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0" distR="0" simplePos="0" relativeHeight="251665408" behindDoc="1" locked="0" layoutInCell="1" allowOverlap="1" wp14:anchorId="4F68CF21" wp14:editId="02DEF1A5">
                <wp:simplePos x="0" y="0"/>
                <wp:positionH relativeFrom="margin">
                  <wp:posOffset>47625</wp:posOffset>
                </wp:positionH>
                <wp:positionV relativeFrom="paragraph">
                  <wp:posOffset>119380</wp:posOffset>
                </wp:positionV>
                <wp:extent cx="6684010" cy="0"/>
                <wp:effectExtent l="0" t="0" r="21590" b="19050"/>
                <wp:wrapTopAndBottom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8401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452DFE1" id="Straight Connector 8" o:spid="_x0000_s1026" style="position:absolute;z-index:-251651072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" from="3.75pt,9.4pt" to="530.05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" strokeweight="1.44pt">
                <w10:wrap type="topAndBottom" anchorx="margin"/>
              </v:line>
            </w:pict>
          </mc:Fallback>
        </mc:AlternateContent>
      </w:r>
    </w:p>
    <w:p w:rsidR="00AD1240" w:rsidRPr="00D13A13" w:rsidRDefault="00AD1240" w:rsidP="00AD1240">
      <w:pPr>
        <w:bidi/>
        <w:ind w:left="173"/>
        <w:rPr>
          <w:b/>
          <w:bCs/>
          <w:spacing w:val="-2"/>
          <w:sz w:val="14"/>
          <w:szCs w:val="14"/>
          <w:rtl/>
        </w:rPr>
      </w:pPr>
    </w:p>
    <w:p w:rsidR="00F36B81" w:rsidRDefault="00065851" w:rsidP="00F36B81">
      <w:pPr>
        <w:bidi/>
        <w:spacing w:before="89"/>
        <w:ind w:left="178"/>
        <w:rPr>
          <w:b/>
          <w:bCs/>
          <w:sz w:val="28"/>
          <w:szCs w:val="28"/>
          <w:rtl/>
        </w:rPr>
      </w:pPr>
      <w:r>
        <w:rPr>
          <w:sz w:val="28"/>
          <w:szCs w:val="28"/>
          <w:rtl/>
        </w:rPr>
        <w:tab/>
      </w:r>
      <w:r w:rsidR="00F36B81" w:rsidRPr="00F36B81">
        <w:rPr>
          <w:b/>
          <w:bCs/>
          <w:sz w:val="28"/>
          <w:szCs w:val="28"/>
          <w:rtl/>
        </w:rPr>
        <w:t>قرار الكلية:</w:t>
      </w:r>
      <w:r w:rsidR="00EF047C" w:rsidRPr="00F36B81">
        <w:rPr>
          <w:b/>
          <w:bCs/>
          <w:sz w:val="28"/>
          <w:szCs w:val="28"/>
          <w:rtl/>
        </w:rPr>
        <w:softHyphen/>
      </w:r>
      <w:r w:rsidR="00EF047C" w:rsidRPr="00F36B81">
        <w:rPr>
          <w:b/>
          <w:bCs/>
          <w:sz w:val="28"/>
          <w:szCs w:val="28"/>
          <w:rtl/>
        </w:rPr>
        <w:softHyphen/>
      </w:r>
    </w:p>
    <w:p w:rsidR="00D13A13" w:rsidRDefault="00AD1240" w:rsidP="00D13A13">
      <w:pPr>
        <w:bidi/>
        <w:spacing w:before="89"/>
        <w:ind w:left="178"/>
        <w:rPr>
          <w:b/>
          <w:bCs/>
          <w:sz w:val="28"/>
          <w:szCs w:val="28"/>
          <w:rtl/>
        </w:rPr>
      </w:pPr>
      <w:r>
        <w:rPr>
          <w:b/>
          <w:bCs/>
          <w:noProof/>
          <w:spacing w:val="-2"/>
          <w:sz w:val="26"/>
          <w:szCs w:val="26"/>
          <w:rtl/>
          <w:lang w:val="en-US" w:eastAsia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58412B9" wp14:editId="56CF0AFD">
                <wp:simplePos x="0" y="0"/>
                <wp:positionH relativeFrom="column">
                  <wp:posOffset>6264275</wp:posOffset>
                </wp:positionH>
                <wp:positionV relativeFrom="paragraph">
                  <wp:posOffset>104140</wp:posOffset>
                </wp:positionV>
                <wp:extent cx="180975" cy="133350"/>
                <wp:effectExtent l="0" t="0" r="28575" b="19050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33350"/>
                        </a:xfrm>
                        <a:prstGeom prst="round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200B2C" id="Rounded Rectangle 7" o:spid="_x0000_s1026" style="position:absolute;margin-left:493.25pt;margin-top:8.2pt;width:14.25pt;height:10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" filled="f" strokecolor="black [3213]" strokeweight="1.25pt">
                <v:stroke joinstyle="miter"/>
              </v:roundrect>
            </w:pict>
          </mc:Fallback>
        </mc:AlternateContent>
      </w:r>
      <w:r w:rsidR="00D13A13">
        <w:rPr>
          <w:b/>
          <w:bCs/>
          <w:noProof/>
          <w:spacing w:val="-2"/>
          <w:sz w:val="26"/>
          <w:szCs w:val="26"/>
          <w:rtl/>
          <w:lang w:val="en-US" w:eastAsia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58412B9" wp14:editId="56CF0AFD">
                <wp:simplePos x="0" y="0"/>
                <wp:positionH relativeFrom="column">
                  <wp:posOffset>5054600</wp:posOffset>
                </wp:positionH>
                <wp:positionV relativeFrom="paragraph">
                  <wp:posOffset>94615</wp:posOffset>
                </wp:positionV>
                <wp:extent cx="180975" cy="133350"/>
                <wp:effectExtent l="0" t="0" r="28575" b="19050"/>
                <wp:wrapNone/>
                <wp:docPr id="11" name="Rounded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33350"/>
                        </a:xfrm>
                        <a:prstGeom prst="round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7E2A162" id="Rounded Rectangle 11" o:spid="_x0000_s1026" style="position:absolute;margin-left:398pt;margin-top:7.45pt;width:14.25pt;height:10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" filled="f" strokecolor="black [3213]" strokeweight="1.25pt">
                <v:stroke joinstyle="miter"/>
              </v:roundrect>
            </w:pict>
          </mc:Fallback>
        </mc:AlternateContent>
      </w:r>
      <w:r w:rsidR="00D13A13">
        <w:rPr>
          <w:rFonts w:hint="cs"/>
          <w:b/>
          <w:bCs/>
          <w:sz w:val="28"/>
          <w:szCs w:val="28"/>
          <w:rtl/>
        </w:rPr>
        <w:t xml:space="preserve">            نوافق                   لا نوافق</w:t>
      </w:r>
    </w:p>
    <w:p w:rsidR="00F36B81" w:rsidRPr="00F36B81" w:rsidRDefault="00F36B81" w:rsidP="00F36B81">
      <w:pPr>
        <w:bidi/>
        <w:spacing w:before="89"/>
        <w:ind w:left="178"/>
        <w:rPr>
          <w:b/>
          <w:bCs/>
          <w:sz w:val="12"/>
          <w:szCs w:val="12"/>
          <w:rtl/>
        </w:rPr>
      </w:pPr>
    </w:p>
    <w:tbl>
      <w:tblPr>
        <w:tblStyle w:val="a4"/>
        <w:bidiVisual/>
        <w:tblW w:w="0" w:type="auto"/>
        <w:tblInd w:w="16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3"/>
        <w:gridCol w:w="1710"/>
        <w:gridCol w:w="3414"/>
      </w:tblGrid>
      <w:tr w:rsidR="00D13A13" w:rsidRPr="00F36B81" w:rsidTr="00AD1240">
        <w:trPr>
          <w:trHeight w:val="477"/>
        </w:trPr>
        <w:tc>
          <w:tcPr>
            <w:tcW w:w="3973" w:type="dxa"/>
            <w:vMerge w:val="restart"/>
            <w:vAlign w:val="center"/>
          </w:tcPr>
          <w:p w:rsidR="00D13A13" w:rsidRPr="00F36B81" w:rsidRDefault="00D13A13" w:rsidP="00D13A13">
            <w:pPr>
              <w:bidi/>
              <w:rPr>
                <w:b/>
                <w:bCs/>
                <w:sz w:val="28"/>
                <w:szCs w:val="28"/>
                <w:rtl/>
              </w:rPr>
            </w:pPr>
            <w:r w:rsidRPr="00F36B81">
              <w:rPr>
                <w:rFonts w:hint="cs"/>
                <w:b/>
                <w:bCs/>
                <w:sz w:val="28"/>
                <w:szCs w:val="28"/>
                <w:rtl/>
              </w:rPr>
              <w:t>الختم</w:t>
            </w:r>
          </w:p>
        </w:tc>
        <w:tc>
          <w:tcPr>
            <w:tcW w:w="5124" w:type="dxa"/>
            <w:gridSpan w:val="2"/>
          </w:tcPr>
          <w:p w:rsidR="00D13A13" w:rsidRPr="00F36B81" w:rsidRDefault="00D13A13" w:rsidP="00D13A13">
            <w:pPr>
              <w:bidi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F36B81">
              <w:rPr>
                <w:b/>
                <w:bCs/>
                <w:sz w:val="28"/>
                <w:szCs w:val="28"/>
                <w:rtl/>
              </w:rPr>
              <w:t>عميد الكلية</w:t>
            </w:r>
          </w:p>
        </w:tc>
      </w:tr>
      <w:tr w:rsidR="00D13A13" w:rsidRPr="00F36B81" w:rsidTr="00AD1240">
        <w:trPr>
          <w:trHeight w:val="531"/>
        </w:trPr>
        <w:tc>
          <w:tcPr>
            <w:tcW w:w="3973" w:type="dxa"/>
            <w:vMerge/>
          </w:tcPr>
          <w:p w:rsidR="00D13A13" w:rsidRPr="00F36B81" w:rsidRDefault="00D13A13" w:rsidP="00D13A13">
            <w:pPr>
              <w:bidi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10" w:type="dxa"/>
          </w:tcPr>
          <w:p w:rsidR="00D13A13" w:rsidRPr="00F36B81" w:rsidRDefault="00D13A13" w:rsidP="00D13A13">
            <w:pPr>
              <w:bidi/>
              <w:rPr>
                <w:b/>
                <w:bCs/>
                <w:sz w:val="28"/>
                <w:szCs w:val="28"/>
                <w:rtl/>
              </w:rPr>
            </w:pPr>
            <w:r w:rsidRPr="00F36B81">
              <w:rPr>
                <w:rFonts w:hint="cs"/>
                <w:b/>
                <w:bCs/>
                <w:sz w:val="28"/>
                <w:szCs w:val="28"/>
                <w:rtl/>
              </w:rPr>
              <w:t>الأسم:</w:t>
            </w:r>
          </w:p>
        </w:tc>
        <w:tc>
          <w:tcPr>
            <w:tcW w:w="3414" w:type="dxa"/>
          </w:tcPr>
          <w:p w:rsidR="00D13A13" w:rsidRPr="00F36B81" w:rsidRDefault="00D13A13" w:rsidP="00D13A13">
            <w:pPr>
              <w:bidi/>
              <w:rPr>
                <w:b/>
                <w:bCs/>
                <w:sz w:val="28"/>
                <w:szCs w:val="28"/>
                <w:rtl/>
              </w:rPr>
            </w:pPr>
            <w:r w:rsidRPr="000804D9">
              <w:rPr>
                <w:rFonts w:asciiTheme="minorBidi" w:hAnsiTheme="minorBidi"/>
                <w:b/>
                <w:bCs/>
                <w:sz w:val="28"/>
                <w:szCs w:val="28"/>
                <w:rtl/>
              </w:rPr>
              <w:t xml:space="preserve">د. </w:t>
            </w:r>
            <w:r w:rsidRPr="000804D9">
              <w:rPr>
                <w:rFonts w:asciiTheme="minorBidi" w:hAnsiTheme="minorBidi" w:hint="cs"/>
                <w:b/>
                <w:bCs/>
                <w:sz w:val="28"/>
                <w:szCs w:val="28"/>
                <w:rtl/>
              </w:rPr>
              <w:t xml:space="preserve">فراس </w:t>
            </w:r>
            <w:r w:rsidR="006D4A62">
              <w:rPr>
                <w:rFonts w:asciiTheme="minorBidi" w:hAnsiTheme="minorBidi" w:hint="cs"/>
                <w:b/>
                <w:bCs/>
                <w:sz w:val="28"/>
                <w:szCs w:val="28"/>
                <w:rtl/>
              </w:rPr>
              <w:t xml:space="preserve">بن </w:t>
            </w:r>
            <w:r w:rsidRPr="000804D9">
              <w:rPr>
                <w:rFonts w:asciiTheme="minorBidi" w:hAnsiTheme="minorBidi" w:hint="cs"/>
                <w:b/>
                <w:bCs/>
                <w:sz w:val="28"/>
                <w:szCs w:val="28"/>
                <w:rtl/>
              </w:rPr>
              <w:t>منصور المرشد</w:t>
            </w:r>
          </w:p>
        </w:tc>
      </w:tr>
      <w:tr w:rsidR="00D13A13" w:rsidRPr="00F36B81" w:rsidTr="00AD1240">
        <w:trPr>
          <w:trHeight w:val="522"/>
        </w:trPr>
        <w:tc>
          <w:tcPr>
            <w:tcW w:w="3973" w:type="dxa"/>
            <w:vMerge/>
          </w:tcPr>
          <w:p w:rsidR="00D13A13" w:rsidRPr="00F36B81" w:rsidRDefault="00D13A13" w:rsidP="00D13A13">
            <w:pPr>
              <w:bidi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10" w:type="dxa"/>
          </w:tcPr>
          <w:p w:rsidR="00D13A13" w:rsidRPr="00F36B81" w:rsidRDefault="00D13A13" w:rsidP="00D13A13">
            <w:pPr>
              <w:bidi/>
              <w:rPr>
                <w:b/>
                <w:bCs/>
                <w:sz w:val="28"/>
                <w:szCs w:val="28"/>
                <w:rtl/>
              </w:rPr>
            </w:pPr>
            <w:r w:rsidRPr="00F36B81">
              <w:rPr>
                <w:rFonts w:hint="cs"/>
                <w:b/>
                <w:bCs/>
                <w:sz w:val="28"/>
                <w:szCs w:val="28"/>
                <w:rtl/>
              </w:rPr>
              <w:t>التوقيع:</w:t>
            </w:r>
          </w:p>
        </w:tc>
        <w:tc>
          <w:tcPr>
            <w:tcW w:w="3414" w:type="dxa"/>
          </w:tcPr>
          <w:p w:rsidR="00D13A13" w:rsidRPr="00F36B81" w:rsidRDefault="00D13A13" w:rsidP="00D13A13">
            <w:pPr>
              <w:bidi/>
              <w:rPr>
                <w:b/>
                <w:bCs/>
                <w:sz w:val="28"/>
                <w:szCs w:val="28"/>
                <w:rtl/>
              </w:rPr>
            </w:pPr>
          </w:p>
        </w:tc>
      </w:tr>
      <w:tr w:rsidR="00D13A13" w:rsidRPr="00F36B81" w:rsidTr="00AD1240">
        <w:trPr>
          <w:trHeight w:val="441"/>
        </w:trPr>
        <w:tc>
          <w:tcPr>
            <w:tcW w:w="3973" w:type="dxa"/>
            <w:vMerge/>
          </w:tcPr>
          <w:p w:rsidR="00D13A13" w:rsidRPr="00F36B81" w:rsidRDefault="00D13A13" w:rsidP="00D13A13">
            <w:pPr>
              <w:bidi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10" w:type="dxa"/>
          </w:tcPr>
          <w:p w:rsidR="00D13A13" w:rsidRPr="00F36B81" w:rsidRDefault="00D13A13" w:rsidP="00D13A13">
            <w:pPr>
              <w:bidi/>
              <w:rPr>
                <w:b/>
                <w:bCs/>
                <w:sz w:val="28"/>
                <w:szCs w:val="28"/>
                <w:rtl/>
              </w:rPr>
            </w:pPr>
            <w:r w:rsidRPr="00F36B81">
              <w:rPr>
                <w:rFonts w:hint="cs"/>
                <w:b/>
                <w:bCs/>
                <w:sz w:val="28"/>
                <w:szCs w:val="28"/>
                <w:rtl/>
              </w:rPr>
              <w:t>التاريخ</w:t>
            </w:r>
          </w:p>
        </w:tc>
        <w:tc>
          <w:tcPr>
            <w:tcW w:w="3414" w:type="dxa"/>
          </w:tcPr>
          <w:p w:rsidR="00D13A13" w:rsidRPr="00F36B81" w:rsidRDefault="00D13A13" w:rsidP="00D13A13">
            <w:pPr>
              <w:bidi/>
              <w:rPr>
                <w:b/>
                <w:bCs/>
                <w:sz w:val="28"/>
                <w:szCs w:val="28"/>
                <w:rtl/>
              </w:rPr>
            </w:pPr>
          </w:p>
        </w:tc>
      </w:tr>
    </w:tbl>
    <w:p w:rsidR="00F36B81" w:rsidRPr="008D4025" w:rsidRDefault="0008655E" w:rsidP="00F36B81">
      <w:pPr>
        <w:bidi/>
        <w:spacing w:before="89"/>
        <w:ind w:left="178"/>
        <w:rPr>
          <w:b/>
          <w:bCs/>
          <w:sz w:val="28"/>
          <w:szCs w:val="28"/>
          <w:rtl/>
        </w:rPr>
      </w:pPr>
      <w:r w:rsidRPr="00F36B81">
        <w:rPr>
          <w:i/>
          <w:iCs/>
          <w:noProof/>
          <w:lang w:val="en-US" w:eastAsia="en-US"/>
        </w:rPr>
        <mc:AlternateContent>
          <mc:Choice Requires="wps">
            <w:drawing>
              <wp:anchor distT="0" distB="0" distL="0" distR="0" simplePos="0" relativeHeight="251660288" behindDoc="1" locked="0" layoutInCell="1" allowOverlap="1">
                <wp:simplePos x="0" y="0"/>
                <wp:positionH relativeFrom="page">
                  <wp:posOffset>412115</wp:posOffset>
                </wp:positionH>
                <wp:positionV relativeFrom="paragraph">
                  <wp:posOffset>364490</wp:posOffset>
                </wp:positionV>
                <wp:extent cx="6684010" cy="0"/>
                <wp:effectExtent l="0" t="0" r="21590" b="19050"/>
                <wp:wrapTopAndBottom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8401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A53F738" id="Straight Connector 2" o:spid="_x0000_s1026" style="position:absolute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2.45pt,28.7pt" to="558.75pt,2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" strokeweight="1.44pt">
                <w10:wrap type="topAndBottom" anchorx="page"/>
              </v:line>
            </w:pict>
          </mc:Fallback>
        </mc:AlternateContent>
      </w:r>
    </w:p>
    <w:p w:rsidR="003668BD" w:rsidRDefault="008D4025" w:rsidP="000263B6">
      <w:pPr>
        <w:bidi/>
        <w:spacing w:before="360"/>
        <w:ind w:left="216"/>
        <w:rPr>
          <w:b/>
          <w:bCs/>
          <w:sz w:val="28"/>
          <w:szCs w:val="28"/>
          <w:rtl/>
        </w:rPr>
      </w:pPr>
      <w:r w:rsidRPr="008D4025">
        <w:rPr>
          <w:b/>
          <w:bCs/>
          <w:sz w:val="28"/>
          <w:szCs w:val="28"/>
          <w:rtl/>
        </w:rPr>
        <w:t>إعتماد القرار من عمادة القبول والتسجيل</w:t>
      </w:r>
      <w:r>
        <w:rPr>
          <w:rFonts w:hint="cs"/>
          <w:b/>
          <w:bCs/>
          <w:sz w:val="28"/>
          <w:szCs w:val="28"/>
          <w:rtl/>
        </w:rPr>
        <w:t>:</w:t>
      </w:r>
      <w:r w:rsidRPr="008D4025">
        <w:rPr>
          <w:i/>
          <w:iCs/>
          <w:noProof/>
          <w:lang w:val="en-US" w:eastAsia="en-US"/>
        </w:rPr>
        <w:t xml:space="preserve"> </w:t>
      </w:r>
    </w:p>
    <w:p w:rsidR="008D4025" w:rsidRDefault="00AD1240" w:rsidP="008D4025">
      <w:pPr>
        <w:bidi/>
        <w:ind w:left="220"/>
        <w:rPr>
          <w:b/>
          <w:bCs/>
          <w:sz w:val="28"/>
          <w:szCs w:val="28"/>
          <w:rtl/>
        </w:rPr>
      </w:pPr>
      <w:r>
        <w:rPr>
          <w:b/>
          <w:bCs/>
          <w:noProof/>
          <w:spacing w:val="-2"/>
          <w:sz w:val="26"/>
          <w:szCs w:val="26"/>
          <w:rtl/>
          <w:lang w:val="en-US"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47E58E4" wp14:editId="7E24CD9C">
                <wp:simplePos x="0" y="0"/>
                <wp:positionH relativeFrom="column">
                  <wp:posOffset>6270625</wp:posOffset>
                </wp:positionH>
                <wp:positionV relativeFrom="paragraph">
                  <wp:posOffset>205105</wp:posOffset>
                </wp:positionV>
                <wp:extent cx="247650" cy="171450"/>
                <wp:effectExtent l="0" t="0" r="19050" b="19050"/>
                <wp:wrapNone/>
                <wp:docPr id="16" name="Rounded 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71450"/>
                        </a:xfrm>
                        <a:prstGeom prst="round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E2E9BA4" id="Rounded Rectangle 16" o:spid="_x0000_s1026" style="position:absolute;margin-left:493.75pt;margin-top:16.15pt;width:19.5pt;height:13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" filled="f" strokecolor="black [3213]" strokeweight="1.25pt">
                <v:stroke joinstyle="miter"/>
              </v:roundrect>
            </w:pict>
          </mc:Fallback>
        </mc:AlternateContent>
      </w:r>
    </w:p>
    <w:p w:rsidR="008D4025" w:rsidRDefault="008D4025" w:rsidP="008D4025">
      <w:pPr>
        <w:bidi/>
        <w:ind w:left="220"/>
        <w:rPr>
          <w:b/>
          <w:bCs/>
          <w:sz w:val="28"/>
          <w:szCs w:val="28"/>
          <w:rtl/>
        </w:rPr>
      </w:pPr>
      <w:r>
        <w:rPr>
          <w:b/>
          <w:bCs/>
          <w:noProof/>
          <w:spacing w:val="-2"/>
          <w:sz w:val="26"/>
          <w:szCs w:val="26"/>
          <w:rtl/>
          <w:lang w:val="en-US"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47E58E4" wp14:editId="7E24CD9C">
                <wp:simplePos x="0" y="0"/>
                <wp:positionH relativeFrom="column">
                  <wp:posOffset>4730750</wp:posOffset>
                </wp:positionH>
                <wp:positionV relativeFrom="paragraph">
                  <wp:posOffset>8890</wp:posOffset>
                </wp:positionV>
                <wp:extent cx="247650" cy="171450"/>
                <wp:effectExtent l="0" t="0" r="19050" b="19050"/>
                <wp:wrapNone/>
                <wp:docPr id="18" name="Rounded 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71450"/>
                        </a:xfrm>
                        <a:prstGeom prst="round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2040D38" id="Rounded Rectangle 18" o:spid="_x0000_s1026" style="position:absolute;margin-left:372.5pt;margin-top:.7pt;width:19.5pt;height:13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" filled="f" strokecolor="black [3213]" strokeweight="1.25pt">
                <v:stroke joinstyle="miter"/>
              </v:roundrect>
            </w:pict>
          </mc:Fallback>
        </mc:AlternateContent>
      </w:r>
      <w:r>
        <w:rPr>
          <w:b/>
          <w:bCs/>
          <w:sz w:val="28"/>
          <w:szCs w:val="28"/>
          <w:rtl/>
        </w:rPr>
        <w:tab/>
      </w:r>
      <w:r>
        <w:rPr>
          <w:rFonts w:hint="cs"/>
          <w:b/>
          <w:bCs/>
          <w:sz w:val="28"/>
          <w:szCs w:val="28"/>
          <w:rtl/>
        </w:rPr>
        <w:t xml:space="preserve">     يعتمد                           لا يعتمد</w:t>
      </w:r>
    </w:p>
    <w:p w:rsidR="008D4025" w:rsidRDefault="008D4025" w:rsidP="008D4025">
      <w:pPr>
        <w:bidi/>
        <w:ind w:left="220"/>
        <w:rPr>
          <w:b/>
          <w:bCs/>
          <w:sz w:val="28"/>
          <w:szCs w:val="28"/>
          <w:rtl/>
        </w:rPr>
      </w:pPr>
    </w:p>
    <w:p w:rsidR="008D4025" w:rsidRDefault="008D4025" w:rsidP="008D4025">
      <w:pPr>
        <w:bidi/>
        <w:ind w:left="220"/>
        <w:rPr>
          <w:b/>
          <w:bCs/>
          <w:sz w:val="28"/>
          <w:szCs w:val="28"/>
          <w:rtl/>
        </w:rPr>
      </w:pPr>
    </w:p>
    <w:tbl>
      <w:tblPr>
        <w:tblStyle w:val="a4"/>
        <w:bidiVisual/>
        <w:tblW w:w="0" w:type="auto"/>
        <w:tblInd w:w="16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51"/>
        <w:gridCol w:w="1442"/>
        <w:gridCol w:w="3682"/>
      </w:tblGrid>
      <w:tr w:rsidR="008D4025" w:rsidRPr="00F36B81" w:rsidTr="00AD1240">
        <w:trPr>
          <w:trHeight w:val="558"/>
        </w:trPr>
        <w:tc>
          <w:tcPr>
            <w:tcW w:w="3951" w:type="dxa"/>
            <w:vMerge w:val="restart"/>
            <w:vAlign w:val="center"/>
          </w:tcPr>
          <w:p w:rsidR="008D4025" w:rsidRPr="00F36B81" w:rsidRDefault="008D4025" w:rsidP="005670DD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  <w:r w:rsidRPr="00F36B81">
              <w:rPr>
                <w:rFonts w:hint="cs"/>
                <w:b/>
                <w:bCs/>
                <w:sz w:val="28"/>
                <w:szCs w:val="28"/>
                <w:rtl/>
              </w:rPr>
              <w:t>الختم</w:t>
            </w:r>
          </w:p>
        </w:tc>
        <w:tc>
          <w:tcPr>
            <w:tcW w:w="5124" w:type="dxa"/>
            <w:gridSpan w:val="2"/>
          </w:tcPr>
          <w:p w:rsidR="008D4025" w:rsidRPr="00F36B81" w:rsidRDefault="008D4025" w:rsidP="008D4025">
            <w:pPr>
              <w:bidi/>
              <w:spacing w:before="89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F36B81">
              <w:rPr>
                <w:b/>
                <w:bCs/>
                <w:sz w:val="28"/>
                <w:szCs w:val="28"/>
                <w:rtl/>
              </w:rPr>
              <w:t>عميد ال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>قبول والتسجيل</w:t>
            </w:r>
          </w:p>
        </w:tc>
      </w:tr>
      <w:tr w:rsidR="008D4025" w:rsidRPr="00F36B81" w:rsidTr="00AD1240">
        <w:trPr>
          <w:trHeight w:val="576"/>
        </w:trPr>
        <w:tc>
          <w:tcPr>
            <w:tcW w:w="3951" w:type="dxa"/>
            <w:vMerge/>
          </w:tcPr>
          <w:p w:rsidR="008D4025" w:rsidRPr="00F36B81" w:rsidRDefault="008D4025" w:rsidP="005670DD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442" w:type="dxa"/>
          </w:tcPr>
          <w:p w:rsidR="008D4025" w:rsidRPr="00F36B81" w:rsidRDefault="008D4025" w:rsidP="005670DD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682" w:type="dxa"/>
          </w:tcPr>
          <w:p w:rsidR="008D4025" w:rsidRPr="00F36B81" w:rsidRDefault="00AD1240" w:rsidP="007C4A5D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  <w:r w:rsidRPr="008D4025">
              <w:rPr>
                <w:b/>
                <w:bCs/>
                <w:sz w:val="28"/>
                <w:szCs w:val="28"/>
                <w:rtl/>
              </w:rPr>
              <w:t xml:space="preserve">د. </w:t>
            </w:r>
            <w:r w:rsidR="007C4A5D">
              <w:rPr>
                <w:rFonts w:hint="cs"/>
                <w:b/>
                <w:bCs/>
                <w:sz w:val="28"/>
                <w:szCs w:val="28"/>
                <w:rtl/>
              </w:rPr>
              <w:t>سعد بن محمد الجبيرين</w:t>
            </w:r>
          </w:p>
        </w:tc>
      </w:tr>
      <w:tr w:rsidR="008D4025" w:rsidRPr="00F36B81" w:rsidTr="00AD1240">
        <w:trPr>
          <w:trHeight w:val="522"/>
        </w:trPr>
        <w:tc>
          <w:tcPr>
            <w:tcW w:w="3951" w:type="dxa"/>
            <w:vMerge/>
          </w:tcPr>
          <w:p w:rsidR="008D4025" w:rsidRPr="00F36B81" w:rsidRDefault="008D4025" w:rsidP="005670DD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442" w:type="dxa"/>
          </w:tcPr>
          <w:p w:rsidR="008D4025" w:rsidRPr="00F36B81" w:rsidRDefault="008D4025" w:rsidP="005670DD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  <w:r w:rsidRPr="00F36B81">
              <w:rPr>
                <w:rFonts w:hint="cs"/>
                <w:b/>
                <w:bCs/>
                <w:sz w:val="28"/>
                <w:szCs w:val="28"/>
                <w:rtl/>
              </w:rPr>
              <w:t>التوقيع:</w:t>
            </w:r>
          </w:p>
        </w:tc>
        <w:tc>
          <w:tcPr>
            <w:tcW w:w="3682" w:type="dxa"/>
          </w:tcPr>
          <w:p w:rsidR="008D4025" w:rsidRPr="00F36B81" w:rsidRDefault="008D4025" w:rsidP="005670DD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</w:p>
        </w:tc>
      </w:tr>
      <w:tr w:rsidR="008D4025" w:rsidRPr="00F36B81" w:rsidTr="00AD1240">
        <w:trPr>
          <w:trHeight w:val="558"/>
        </w:trPr>
        <w:tc>
          <w:tcPr>
            <w:tcW w:w="3951" w:type="dxa"/>
            <w:vMerge/>
          </w:tcPr>
          <w:p w:rsidR="008D4025" w:rsidRPr="00F36B81" w:rsidRDefault="008D4025" w:rsidP="005670DD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442" w:type="dxa"/>
          </w:tcPr>
          <w:p w:rsidR="008D4025" w:rsidRPr="00F36B81" w:rsidRDefault="008D4025" w:rsidP="005670DD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  <w:r w:rsidRPr="00F36B81">
              <w:rPr>
                <w:rFonts w:hint="cs"/>
                <w:b/>
                <w:bCs/>
                <w:sz w:val="28"/>
                <w:szCs w:val="28"/>
                <w:rtl/>
              </w:rPr>
              <w:t>التاريخ</w:t>
            </w:r>
          </w:p>
        </w:tc>
        <w:tc>
          <w:tcPr>
            <w:tcW w:w="3682" w:type="dxa"/>
          </w:tcPr>
          <w:p w:rsidR="008D4025" w:rsidRPr="00F36B81" w:rsidRDefault="008D4025" w:rsidP="005C396F">
            <w:pPr>
              <w:bidi/>
              <w:spacing w:before="89"/>
              <w:rPr>
                <w:b/>
                <w:bCs/>
                <w:sz w:val="28"/>
                <w:szCs w:val="28"/>
                <w:rtl/>
              </w:rPr>
            </w:pPr>
            <w:r w:rsidRPr="008D4025">
              <w:rPr>
                <w:rFonts w:hint="cs"/>
                <w:b/>
                <w:bCs/>
                <w:spacing w:val="-2"/>
                <w:sz w:val="28"/>
                <w:szCs w:val="28"/>
                <w:rtl/>
              </w:rPr>
              <w:t xml:space="preserve">       /       /     </w:t>
            </w:r>
            <w:r w:rsidR="003653B0">
              <w:rPr>
                <w:rFonts w:hint="cs"/>
                <w:b/>
                <w:bCs/>
                <w:spacing w:val="-2"/>
                <w:sz w:val="28"/>
                <w:szCs w:val="28"/>
                <w:rtl/>
              </w:rPr>
              <w:t>144</w:t>
            </w:r>
            <w:r w:rsidR="005C396F">
              <w:rPr>
                <w:rFonts w:hint="cs"/>
                <w:b/>
                <w:bCs/>
                <w:spacing w:val="-2"/>
                <w:sz w:val="28"/>
                <w:szCs w:val="28"/>
                <w:rtl/>
              </w:rPr>
              <w:t>4</w:t>
            </w:r>
            <w:r w:rsidRPr="008D4025">
              <w:rPr>
                <w:rFonts w:hint="cs"/>
                <w:b/>
                <w:bCs/>
                <w:spacing w:val="-2"/>
                <w:sz w:val="28"/>
                <w:szCs w:val="28"/>
                <w:rtl/>
              </w:rPr>
              <w:t xml:space="preserve"> هـ</w:t>
            </w:r>
          </w:p>
        </w:tc>
      </w:tr>
    </w:tbl>
    <w:p w:rsidR="008D4025" w:rsidRPr="000263B6" w:rsidRDefault="008D4025" w:rsidP="000263B6">
      <w:pPr>
        <w:bidi/>
        <w:ind w:left="216"/>
        <w:rPr>
          <w:b/>
          <w:bCs/>
          <w:rtl/>
        </w:rPr>
      </w:pPr>
    </w:p>
    <w:p w:rsidR="008D4025" w:rsidRPr="000263B6" w:rsidRDefault="008D4025" w:rsidP="008D4025">
      <w:pPr>
        <w:bidi/>
        <w:rPr>
          <w:rtl/>
        </w:rPr>
      </w:pPr>
    </w:p>
    <w:p w:rsidR="008D4025" w:rsidRPr="008D4025" w:rsidRDefault="008D4025" w:rsidP="008D4025">
      <w:pPr>
        <w:bidi/>
        <w:rPr>
          <w:sz w:val="28"/>
          <w:szCs w:val="28"/>
          <w:rtl/>
        </w:rPr>
      </w:pPr>
    </w:p>
    <w:p w:rsidR="008D4025" w:rsidRPr="00F062A6" w:rsidRDefault="0008655E" w:rsidP="008D4025">
      <w:pPr>
        <w:bidi/>
        <w:rPr>
          <w:sz w:val="18"/>
          <w:szCs w:val="18"/>
          <w:rtl/>
        </w:rPr>
      </w:pPr>
      <w:r w:rsidRPr="00F36B81">
        <w:rPr>
          <w:i/>
          <w:iCs/>
          <w:noProof/>
          <w:lang w:val="en-US" w:eastAsia="en-US"/>
        </w:rPr>
        <mc:AlternateContent>
          <mc:Choice Requires="wps">
            <w:drawing>
              <wp:anchor distT="0" distB="0" distL="0" distR="0" simplePos="0" relativeHeight="251674624" behindDoc="1" locked="0" layoutInCell="1" allowOverlap="1" wp14:anchorId="23C1A54F" wp14:editId="56EF837E">
                <wp:simplePos x="0" y="0"/>
                <wp:positionH relativeFrom="margin">
                  <wp:posOffset>38100</wp:posOffset>
                </wp:positionH>
                <wp:positionV relativeFrom="paragraph">
                  <wp:posOffset>144145</wp:posOffset>
                </wp:positionV>
                <wp:extent cx="6684010" cy="0"/>
                <wp:effectExtent l="0" t="0" r="21590" b="19050"/>
                <wp:wrapTopAndBottom/>
                <wp:docPr id="19" name="Straight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8401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4207B6B" id="Straight Connector 19" o:spid="_x0000_s1026" style="position:absolute;z-index:-251641856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" from="3pt,11.35pt" to="529.3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" strokeweight="1.44pt">
                <w10:wrap type="topAndBottom" anchorx="margin"/>
              </v:line>
            </w:pict>
          </mc:Fallback>
        </mc:AlternateContent>
      </w:r>
    </w:p>
    <w:tbl>
      <w:tblPr>
        <w:tblStyle w:val="a4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28"/>
        <w:gridCol w:w="1612"/>
      </w:tblGrid>
      <w:tr w:rsidR="00F062A6" w:rsidRPr="00F062A6" w:rsidTr="00F062A6">
        <w:tc>
          <w:tcPr>
            <w:tcW w:w="9128" w:type="dxa"/>
            <w:vAlign w:val="center"/>
          </w:tcPr>
          <w:p w:rsidR="00F062A6" w:rsidRPr="00F062A6" w:rsidRDefault="00F062A6" w:rsidP="00F062A6">
            <w:pPr>
              <w:bidi/>
              <w:rPr>
                <w:b/>
                <w:bCs/>
                <w:sz w:val="20"/>
                <w:szCs w:val="20"/>
                <w:rtl/>
              </w:rPr>
            </w:pPr>
            <w:r w:rsidRPr="00F062A6">
              <w:rPr>
                <w:rFonts w:hint="cs"/>
                <w:b/>
                <w:bCs/>
                <w:sz w:val="20"/>
                <w:szCs w:val="20"/>
                <w:rtl/>
              </w:rPr>
              <w:t xml:space="preserve">للتواصل: عمادة القبوا والتسجيل بشقراء - هاتف: 6475221 / 011 - أو فرع (الدوادمي </w:t>
            </w:r>
            <w:r w:rsidRPr="00F062A6">
              <w:rPr>
                <w:b/>
                <w:bCs/>
                <w:sz w:val="20"/>
                <w:szCs w:val="20"/>
                <w:rtl/>
              </w:rPr>
              <w:t>–</w:t>
            </w:r>
            <w:r w:rsidRPr="00F062A6">
              <w:rPr>
                <w:rFonts w:hint="cs"/>
                <w:b/>
                <w:bCs/>
                <w:sz w:val="20"/>
                <w:szCs w:val="20"/>
                <w:rtl/>
              </w:rPr>
              <w:t xml:space="preserve"> القويعة </w:t>
            </w:r>
            <w:r w:rsidRPr="00F062A6">
              <w:rPr>
                <w:b/>
                <w:bCs/>
                <w:sz w:val="20"/>
                <w:szCs w:val="20"/>
                <w:rtl/>
              </w:rPr>
              <w:t>–</w:t>
            </w:r>
            <w:r w:rsidRPr="00F062A6">
              <w:rPr>
                <w:rFonts w:hint="cs"/>
                <w:b/>
                <w:bCs/>
                <w:sz w:val="20"/>
                <w:szCs w:val="20"/>
                <w:rtl/>
              </w:rPr>
              <w:t xml:space="preserve"> عفيف </w:t>
            </w:r>
            <w:r w:rsidRPr="00F062A6">
              <w:rPr>
                <w:b/>
                <w:bCs/>
                <w:sz w:val="20"/>
                <w:szCs w:val="20"/>
                <w:rtl/>
              </w:rPr>
              <w:t>–</w:t>
            </w:r>
            <w:r w:rsidRPr="00F062A6">
              <w:rPr>
                <w:rFonts w:hint="cs"/>
                <w:b/>
                <w:bCs/>
                <w:sz w:val="20"/>
                <w:szCs w:val="20"/>
                <w:rtl/>
              </w:rPr>
              <w:t xml:space="preserve"> حريملاء المزاحمية) ايميل</w:t>
            </w:r>
          </w:p>
        </w:tc>
        <w:tc>
          <w:tcPr>
            <w:tcW w:w="1612" w:type="dxa"/>
            <w:vAlign w:val="center"/>
          </w:tcPr>
          <w:p w:rsidR="00F062A6" w:rsidRPr="00F062A6" w:rsidRDefault="00F062A6" w:rsidP="00F062A6">
            <w:pPr>
              <w:bidi/>
              <w:rPr>
                <w:b/>
                <w:bCs/>
                <w:sz w:val="20"/>
                <w:szCs w:val="20"/>
                <w:rtl/>
              </w:rPr>
            </w:pPr>
            <w:r w:rsidRPr="00F062A6">
              <w:rPr>
                <w:b/>
                <w:bCs/>
                <w:sz w:val="20"/>
                <w:szCs w:val="20"/>
                <w:rtl/>
              </w:rPr>
              <w:t>dar@su.edu.sa</w:t>
            </w:r>
          </w:p>
        </w:tc>
      </w:tr>
    </w:tbl>
    <w:p w:rsidR="008D4025" w:rsidRPr="008D4025" w:rsidRDefault="008D4025" w:rsidP="008D4025">
      <w:pPr>
        <w:tabs>
          <w:tab w:val="left" w:pos="2725"/>
        </w:tabs>
        <w:bidi/>
        <w:rPr>
          <w:sz w:val="28"/>
          <w:szCs w:val="28"/>
          <w:rtl/>
        </w:rPr>
      </w:pPr>
    </w:p>
    <w:sectPr w:rsidR="008D4025" w:rsidRPr="008D4025" w:rsidSect="0008655E">
      <w:type w:val="continuous"/>
      <w:pgSz w:w="11910" w:h="16840"/>
      <w:pgMar w:top="630" w:right="580" w:bottom="280" w:left="58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ARCMwtTIxNjSwtDUyUdpeDU4uLM/DyQAqNaADdw6sEsAAAA"/>
  </w:docVars>
  <w:rsids>
    <w:rsidRoot w:val="00065851"/>
    <w:rsid w:val="000263B6"/>
    <w:rsid w:val="00065851"/>
    <w:rsid w:val="000804D9"/>
    <w:rsid w:val="0008655E"/>
    <w:rsid w:val="000929CE"/>
    <w:rsid w:val="0010494D"/>
    <w:rsid w:val="00294CE5"/>
    <w:rsid w:val="003653B0"/>
    <w:rsid w:val="00401F62"/>
    <w:rsid w:val="00445950"/>
    <w:rsid w:val="00532082"/>
    <w:rsid w:val="00563BF7"/>
    <w:rsid w:val="005C396F"/>
    <w:rsid w:val="0064063E"/>
    <w:rsid w:val="006A04CB"/>
    <w:rsid w:val="006D4A62"/>
    <w:rsid w:val="0071414C"/>
    <w:rsid w:val="00724334"/>
    <w:rsid w:val="00727517"/>
    <w:rsid w:val="007C4A5D"/>
    <w:rsid w:val="008D4025"/>
    <w:rsid w:val="00956C3A"/>
    <w:rsid w:val="00971A45"/>
    <w:rsid w:val="00993C1A"/>
    <w:rsid w:val="009C7660"/>
    <w:rsid w:val="00AD1240"/>
    <w:rsid w:val="00D13A13"/>
    <w:rsid w:val="00D7455E"/>
    <w:rsid w:val="00D950AE"/>
    <w:rsid w:val="00EF047C"/>
    <w:rsid w:val="00F062A6"/>
    <w:rsid w:val="00F36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617B9"/>
  <w15:chartTrackingRefBased/>
  <w15:docId w15:val="{A2EA335D-1860-49B6-B64D-1E72E8AB3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06585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ar-SA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rsid w:val="00065851"/>
    <w:rPr>
      <w:b/>
      <w:bCs/>
      <w:i/>
      <w:sz w:val="36"/>
      <w:szCs w:val="36"/>
    </w:rPr>
  </w:style>
  <w:style w:type="character" w:customStyle="1" w:styleId="Char">
    <w:name w:val="نص أساسي Char"/>
    <w:basedOn w:val="a0"/>
    <w:link w:val="a3"/>
    <w:uiPriority w:val="1"/>
    <w:rsid w:val="00065851"/>
    <w:rPr>
      <w:rFonts w:ascii="Times New Roman" w:eastAsia="Times New Roman" w:hAnsi="Times New Roman" w:cs="Times New Roman"/>
      <w:b/>
      <w:bCs/>
      <w:i/>
      <w:sz w:val="36"/>
      <w:szCs w:val="36"/>
      <w:lang w:val="ar-SA" w:eastAsia="ar-SA"/>
    </w:rPr>
  </w:style>
  <w:style w:type="table" w:styleId="a4">
    <w:name w:val="Table Grid"/>
    <w:basedOn w:val="a1"/>
    <w:uiPriority w:val="39"/>
    <w:rsid w:val="00EF04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0"/>
    <w:uiPriority w:val="99"/>
    <w:semiHidden/>
    <w:unhideWhenUsed/>
    <w:rsid w:val="00724334"/>
    <w:rPr>
      <w:rFonts w:ascii="Segoe UI" w:hAnsi="Segoe UI" w:cs="Segoe UI"/>
      <w:sz w:val="18"/>
      <w:szCs w:val="18"/>
    </w:rPr>
  </w:style>
  <w:style w:type="character" w:customStyle="1" w:styleId="Char0">
    <w:name w:val="نص في بالون Char"/>
    <w:basedOn w:val="a0"/>
    <w:link w:val="a5"/>
    <w:uiPriority w:val="99"/>
    <w:semiHidden/>
    <w:rsid w:val="00724334"/>
    <w:rPr>
      <w:rFonts w:ascii="Segoe UI" w:eastAsia="Times New Roman" w:hAnsi="Segoe UI" w:cs="Segoe UI"/>
      <w:sz w:val="18"/>
      <w:szCs w:val="18"/>
      <w:lang w:val="ar-SA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haa Hassan</dc:creator>
  <cp:keywords/>
  <dc:description/>
  <cp:lastModifiedBy>بهاء الدين حسن عبدالحليم حسن</cp:lastModifiedBy>
  <cp:revision>22</cp:revision>
  <cp:lastPrinted>2023-01-26T07:34:00Z</cp:lastPrinted>
  <dcterms:created xsi:type="dcterms:W3CDTF">2019-02-11T08:55:00Z</dcterms:created>
  <dcterms:modified xsi:type="dcterms:W3CDTF">2023-03-13T10:39:00Z</dcterms:modified>
</cp:coreProperties>
</file>